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990982" w14:textId="49FC628E" w:rsidR="00D30C78" w:rsidRDefault="00EB12C3" w:rsidP="00D30C78">
      <w:pPr>
        <w:pStyle w:val="Heading1"/>
        <w:keepNext/>
        <w:keepLines/>
        <w:spacing w:before="360" w:beforeAutospacing="0" w:line="360" w:lineRule="auto"/>
        <w:jc w:val="center"/>
        <w:rPr>
          <w:rFonts w:eastAsiaTheme="majorEastAsia"/>
          <w:bCs w:val="0"/>
          <w:kern w:val="2"/>
          <w:sz w:val="24"/>
          <w:szCs w:val="24"/>
          <w:lang w:val="en-MY" w:eastAsia="zh-CN"/>
          <w14:ligatures w14:val="standardContextual"/>
        </w:rPr>
      </w:pPr>
      <w:bookmarkStart w:id="0" w:name="_Toc175311470"/>
      <w:r>
        <w:rPr>
          <w:rFonts w:eastAsiaTheme="majorEastAsia"/>
          <w:bCs w:val="0"/>
          <w:kern w:val="2"/>
          <w:sz w:val="24"/>
          <w:szCs w:val="24"/>
          <w:lang w:val="en-MY" w:eastAsia="zh-CN"/>
          <w14:ligatures w14:val="standardContextual"/>
        </w:rPr>
        <w:t xml:space="preserve">Video </w:t>
      </w:r>
      <w:r w:rsidR="00105534">
        <w:rPr>
          <w:rFonts w:eastAsiaTheme="majorEastAsia"/>
          <w:bCs w:val="0"/>
          <w:kern w:val="2"/>
          <w:sz w:val="24"/>
          <w:szCs w:val="24"/>
          <w:lang w:val="en-MY" w:eastAsia="zh-CN"/>
          <w14:ligatures w14:val="standardContextual"/>
        </w:rPr>
        <w:t xml:space="preserve">Link and </w:t>
      </w:r>
      <w:r w:rsidR="00D30C78">
        <w:rPr>
          <w:rFonts w:eastAsiaTheme="majorEastAsia"/>
          <w:bCs w:val="0"/>
          <w:kern w:val="2"/>
          <w:sz w:val="24"/>
          <w:szCs w:val="24"/>
          <w:lang w:val="en-MY" w:eastAsia="zh-CN"/>
          <w14:ligatures w14:val="standardContextual"/>
        </w:rPr>
        <w:t>References</w:t>
      </w:r>
      <w:bookmarkEnd w:id="0"/>
    </w:p>
    <w:p w14:paraId="5001701A" w14:textId="0D5DAB76" w:rsidR="00105534" w:rsidRPr="007D248F" w:rsidRDefault="00105534" w:rsidP="007D24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MY" w:eastAsia="zh-CN"/>
        </w:rPr>
      </w:pPr>
      <w:r w:rsidRPr="007D248F">
        <w:rPr>
          <w:rFonts w:ascii="Times New Roman" w:hAnsi="Times New Roman" w:cs="Times New Roman"/>
          <w:b/>
          <w:bCs/>
          <w:sz w:val="24"/>
          <w:szCs w:val="24"/>
          <w:lang w:val="en-MY" w:eastAsia="zh-CN"/>
        </w:rPr>
        <w:t>[Demonstration Video Link]</w:t>
      </w:r>
    </w:p>
    <w:p w14:paraId="34A4A5AF" w14:textId="259C9EBA" w:rsidR="00105534" w:rsidRPr="007D248F" w:rsidRDefault="00000000" w:rsidP="007D248F">
      <w:pPr>
        <w:spacing w:line="360" w:lineRule="auto"/>
        <w:rPr>
          <w:rFonts w:ascii="Times New Roman" w:hAnsi="Times New Roman" w:cs="Times New Roman"/>
          <w:sz w:val="24"/>
          <w:szCs w:val="24"/>
          <w:lang w:val="en-MY" w:eastAsia="zh-CN"/>
        </w:rPr>
      </w:pPr>
      <w:hyperlink r:id="rId8" w:history="1">
        <w:r w:rsidR="00105534" w:rsidRPr="007D248F">
          <w:rPr>
            <w:rStyle w:val="Hyperlink"/>
            <w:rFonts w:ascii="Times New Roman" w:hAnsi="Times New Roman" w:cs="Times New Roman"/>
            <w:sz w:val="24"/>
            <w:szCs w:val="24"/>
            <w:lang w:val="en-MY" w:eastAsia="zh-CN"/>
          </w:rPr>
          <w:t>https://youtu.be/bDFJ0Z5hET4</w:t>
        </w:r>
      </w:hyperlink>
    </w:p>
    <w:p w14:paraId="3952899B" w14:textId="77777777" w:rsidR="00092836" w:rsidRPr="007D248F" w:rsidRDefault="00092836" w:rsidP="007D248F">
      <w:pPr>
        <w:spacing w:line="360" w:lineRule="auto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56314D1E" w14:textId="67D5D53B" w:rsidR="00A3156F" w:rsidRPr="007D248F" w:rsidRDefault="00A3156F" w:rsidP="007D248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MY" w:eastAsia="zh-CN"/>
        </w:rPr>
      </w:pPr>
      <w:r w:rsidRPr="007D248F">
        <w:rPr>
          <w:rFonts w:ascii="Times New Roman" w:hAnsi="Times New Roman" w:cs="Times New Roman"/>
          <w:b/>
          <w:bCs/>
          <w:sz w:val="24"/>
          <w:szCs w:val="24"/>
          <w:lang w:val="en-MY" w:eastAsia="zh-CN"/>
        </w:rPr>
        <w:t>[Idea and Code</w:t>
      </w:r>
      <w:r w:rsidR="00607692" w:rsidRPr="007D248F">
        <w:rPr>
          <w:rFonts w:ascii="Times New Roman" w:hAnsi="Times New Roman" w:cs="Times New Roman"/>
          <w:b/>
          <w:bCs/>
          <w:sz w:val="24"/>
          <w:szCs w:val="24"/>
          <w:lang w:val="en-MY" w:eastAsia="zh-CN"/>
        </w:rPr>
        <w:t xml:space="preserve"> Reference</w:t>
      </w:r>
      <w:r w:rsidRPr="007D248F">
        <w:rPr>
          <w:rFonts w:ascii="Times New Roman" w:hAnsi="Times New Roman" w:cs="Times New Roman"/>
          <w:b/>
          <w:bCs/>
          <w:sz w:val="24"/>
          <w:szCs w:val="24"/>
          <w:lang w:val="en-MY" w:eastAsia="zh-CN"/>
        </w:rPr>
        <w:t>]</w:t>
      </w:r>
    </w:p>
    <w:p w14:paraId="71E4FC0F" w14:textId="77777777" w:rsidR="007D248F" w:rsidRPr="007D248F" w:rsidRDefault="007D248F" w:rsidP="007D248F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 w:rsidRPr="007D248F">
        <w:rPr>
          <w:i/>
          <w:iCs/>
        </w:rPr>
        <w:t>ChatGPT</w:t>
      </w:r>
      <w:r w:rsidRPr="007D248F">
        <w:t xml:space="preserve">. (n.d.). </w:t>
      </w:r>
      <w:hyperlink r:id="rId9" w:history="1">
        <w:r w:rsidRPr="007D248F">
          <w:rPr>
            <w:rStyle w:val="Hyperlink"/>
          </w:rPr>
          <w:t>https://chatgpt.com/</w:t>
        </w:r>
      </w:hyperlink>
    </w:p>
    <w:p w14:paraId="78A6B1B9" w14:textId="77777777" w:rsidR="007D248F" w:rsidRPr="007D248F" w:rsidRDefault="007D248F" w:rsidP="007D248F">
      <w:pPr>
        <w:pStyle w:val="NormalWeb"/>
        <w:spacing w:before="0" w:beforeAutospacing="0" w:after="240" w:afterAutospacing="0" w:line="360" w:lineRule="auto"/>
        <w:ind w:left="720" w:hanging="720"/>
      </w:pPr>
      <w:r w:rsidRPr="007D248F">
        <w:t xml:space="preserve">Chin, T. M. (n.d.). </w:t>
      </w:r>
      <w:r w:rsidRPr="007D248F">
        <w:rPr>
          <w:i/>
          <w:iCs/>
        </w:rPr>
        <w:t>PRG2104 OOP Practical Labs</w:t>
      </w:r>
      <w:r w:rsidRPr="007D248F">
        <w:t>.</w:t>
      </w:r>
    </w:p>
    <w:p w14:paraId="2DFD042A" w14:textId="77777777" w:rsidR="007D248F" w:rsidRPr="007D248F" w:rsidRDefault="007D248F" w:rsidP="007D248F">
      <w:pPr>
        <w:pStyle w:val="NormalWeb"/>
        <w:spacing w:before="0" w:beforeAutospacing="0" w:after="240" w:afterAutospacing="0" w:line="360" w:lineRule="auto"/>
        <w:ind w:left="720" w:hanging="720"/>
        <w:rPr>
          <w:rStyle w:val="Hyperlink"/>
        </w:rPr>
      </w:pPr>
      <w:r w:rsidRPr="007D248F">
        <w:rPr>
          <w:i/>
          <w:iCs/>
        </w:rPr>
        <w:t>Claude</w:t>
      </w:r>
      <w:r w:rsidRPr="007D248F">
        <w:t xml:space="preserve">. (n.d.). </w:t>
      </w:r>
      <w:hyperlink r:id="rId10" w:history="1">
        <w:r w:rsidRPr="007D248F">
          <w:rPr>
            <w:rStyle w:val="Hyperlink"/>
          </w:rPr>
          <w:t>https://claude.ai/new</w:t>
        </w:r>
      </w:hyperlink>
    </w:p>
    <w:p w14:paraId="5E957FC5" w14:textId="77777777" w:rsidR="007D248F" w:rsidRPr="007D248F" w:rsidRDefault="007D248F" w:rsidP="007D248F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 w:rsidRPr="007D248F">
        <w:rPr>
          <w:i/>
          <w:iCs/>
        </w:rPr>
        <w:t>Kilkakon.com - Shimeji-ee Desktop Pet</w:t>
      </w:r>
      <w:r w:rsidRPr="007D248F">
        <w:t xml:space="preserve">. (n.d.). </w:t>
      </w:r>
      <w:hyperlink r:id="rId11" w:history="1">
        <w:r w:rsidRPr="007D248F">
          <w:rPr>
            <w:rStyle w:val="Hyperlink"/>
          </w:rPr>
          <w:t>https://kilkakon.com/shimeji/</w:t>
        </w:r>
      </w:hyperlink>
    </w:p>
    <w:p w14:paraId="28539178" w14:textId="77777777" w:rsidR="007D248F" w:rsidRPr="007D248F" w:rsidRDefault="007D248F" w:rsidP="007D248F">
      <w:pPr>
        <w:pStyle w:val="NormalWeb"/>
        <w:spacing w:before="0" w:beforeAutospacing="0" w:after="240" w:afterAutospacing="0" w:line="360" w:lineRule="auto"/>
        <w:ind w:left="720" w:hanging="720"/>
        <w:rPr>
          <w:rStyle w:val="Hyperlink"/>
        </w:rPr>
      </w:pPr>
      <w:r w:rsidRPr="007D248F">
        <w:t xml:space="preserve">LB Game. (2023, August 14). </w:t>
      </w:r>
      <w:r w:rsidRPr="007D248F">
        <w:rPr>
          <w:i/>
          <w:iCs/>
        </w:rPr>
        <w:t>VPET-Simulator on Steam</w:t>
      </w:r>
      <w:r w:rsidRPr="007D248F">
        <w:t xml:space="preserve">. Steam. </w:t>
      </w:r>
      <w:hyperlink r:id="rId12" w:history="1">
        <w:r w:rsidRPr="007D248F">
          <w:rPr>
            <w:rStyle w:val="Hyperlink"/>
          </w:rPr>
          <w:t>https://store.steampowered.com/app/1920960/VPetSimulator/</w:t>
        </w:r>
      </w:hyperlink>
    </w:p>
    <w:p w14:paraId="0A8DB17F" w14:textId="77777777" w:rsidR="00F66E77" w:rsidRPr="00E526E4" w:rsidRDefault="00F66E77" w:rsidP="00E526E4">
      <w:pPr>
        <w:rPr>
          <w:lang w:val="en-MY" w:eastAsia="zh-CN"/>
        </w:rPr>
      </w:pPr>
    </w:p>
    <w:p w14:paraId="69960044" w14:textId="77777777" w:rsidR="00607692" w:rsidRPr="007D248F" w:rsidRDefault="00607692" w:rsidP="00607692">
      <w:pPr>
        <w:pStyle w:val="NormalWeb"/>
        <w:spacing w:before="0" w:beforeAutospacing="0" w:after="120" w:afterAutospacing="0" w:line="360" w:lineRule="auto"/>
        <w:ind w:left="720" w:hanging="720"/>
        <w:rPr>
          <w:b/>
          <w:bCs/>
        </w:rPr>
      </w:pPr>
      <w:r w:rsidRPr="007D248F">
        <w:rPr>
          <w:b/>
          <w:bCs/>
        </w:rPr>
        <w:t>[Font Reference]</w:t>
      </w:r>
    </w:p>
    <w:p w14:paraId="52B787F9" w14:textId="77777777" w:rsidR="00BA0F40" w:rsidRDefault="00BA0F40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Admin. (2021, October 14). </w:t>
      </w:r>
      <w:r>
        <w:rPr>
          <w:i/>
          <w:iCs/>
        </w:rPr>
        <w:t xml:space="preserve">Marykate - Font free [ Download </w:t>
      </w:r>
      <w:proofErr w:type="gramStart"/>
      <w:r>
        <w:rPr>
          <w:i/>
          <w:iCs/>
        </w:rPr>
        <w:t>now ]</w:t>
      </w:r>
      <w:proofErr w:type="gramEnd"/>
      <w:r>
        <w:t xml:space="preserve">. Font Download, Tatoo Fonts, San-francisco Fonts, Proxima Nova, Gotham, Gill Sans, Arial, Download Free Fonts 2. </w:t>
      </w:r>
      <w:hyperlink r:id="rId13" w:history="1">
        <w:r w:rsidRPr="00A76EB7">
          <w:rPr>
            <w:rStyle w:val="Hyperlink"/>
          </w:rPr>
          <w:t>https://fontsfree.net/marykate-font-download.html</w:t>
        </w:r>
      </w:hyperlink>
    </w:p>
    <w:p w14:paraId="65E83119" w14:textId="77777777" w:rsidR="00BA0F40" w:rsidRDefault="00BA0F40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Roboto condensed - Google Fonts</w:t>
      </w:r>
      <w:r>
        <w:t xml:space="preserve">. (n.d.). Google Fonts. </w:t>
      </w:r>
      <w:hyperlink r:id="rId14" w:history="1">
        <w:r w:rsidRPr="00A76EB7">
          <w:rPr>
            <w:rStyle w:val="Hyperlink"/>
          </w:rPr>
          <w:t>https://fonts.google.com/specimen/Roboto+Condensed</w:t>
        </w:r>
      </w:hyperlink>
    </w:p>
    <w:p w14:paraId="17B07D87" w14:textId="77777777" w:rsidR="00BA0F40" w:rsidRDefault="00BA0F40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Sniglet - Google Fonts</w:t>
      </w:r>
      <w:r>
        <w:t xml:space="preserve">. (n.d.). Google Fonts. </w:t>
      </w:r>
      <w:hyperlink r:id="rId15" w:history="1">
        <w:r w:rsidRPr="00A76EB7">
          <w:rPr>
            <w:rStyle w:val="Hyperlink"/>
          </w:rPr>
          <w:t>https://fonts.google.com/specimen/Sniglet</w:t>
        </w:r>
      </w:hyperlink>
    </w:p>
    <w:p w14:paraId="04E7938C" w14:textId="77777777" w:rsidR="00E526E4" w:rsidRPr="00E526E4" w:rsidRDefault="00E526E4" w:rsidP="00E526E4">
      <w:pPr>
        <w:rPr>
          <w:lang w:val="en-MY" w:eastAsia="zh-CN"/>
        </w:rPr>
      </w:pPr>
    </w:p>
    <w:p w14:paraId="23A337BA" w14:textId="51214882" w:rsidR="00607692" w:rsidRPr="007D248F" w:rsidRDefault="00607692" w:rsidP="00607692">
      <w:pPr>
        <w:pStyle w:val="NormalWeb"/>
        <w:spacing w:before="0" w:beforeAutospacing="0" w:after="120" w:afterAutospacing="0" w:line="360" w:lineRule="auto"/>
        <w:ind w:left="720" w:hanging="720"/>
        <w:rPr>
          <w:b/>
          <w:bCs/>
        </w:rPr>
      </w:pPr>
      <w:r w:rsidRPr="007D248F">
        <w:rPr>
          <w:b/>
          <w:bCs/>
        </w:rPr>
        <w:t>[Interface Design Reference]</w:t>
      </w:r>
    </w:p>
    <w:p w14:paraId="479DA1E7" w14:textId="77777777" w:rsidR="00607692" w:rsidRDefault="00607692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Divinectorweb. (n.d.). </w:t>
      </w:r>
      <w:r>
        <w:rPr>
          <w:i/>
          <w:iCs/>
        </w:rPr>
        <w:t>Simple sidebar menu using HTML &amp; CSS</w:t>
      </w:r>
      <w:r>
        <w:t xml:space="preserve">. Dribbble. </w:t>
      </w:r>
      <w:hyperlink r:id="rId16" w:history="1">
        <w:r w:rsidRPr="00A10A51">
          <w:rPr>
            <w:rStyle w:val="Hyperlink"/>
          </w:rPr>
          <w:t>https://dribbble.com/shots/16651760-Simple-Sidebar-Menu-Using-HTML-CSS</w:t>
        </w:r>
      </w:hyperlink>
    </w:p>
    <w:p w14:paraId="0558F1C4" w14:textId="77777777" w:rsidR="00607692" w:rsidRDefault="00607692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Hyperlink"/>
        </w:rPr>
      </w:pPr>
      <w:r>
        <w:rPr>
          <w:i/>
          <w:iCs/>
        </w:rPr>
        <w:lastRenderedPageBreak/>
        <w:t>Menu UI feedback</w:t>
      </w:r>
      <w:r>
        <w:t xml:space="preserve">. (2021, April 28). Developer Forum | Roblox. </w:t>
      </w:r>
      <w:hyperlink r:id="rId17" w:history="1">
        <w:r w:rsidRPr="00A10A51">
          <w:rPr>
            <w:rStyle w:val="Hyperlink"/>
          </w:rPr>
          <w:t>https://devforum.roblox.com/t/menu-ui-feedback/1192939</w:t>
        </w:r>
      </w:hyperlink>
    </w:p>
    <w:p w14:paraId="417C3803" w14:textId="77777777" w:rsidR="007D248F" w:rsidRPr="007D248F" w:rsidRDefault="007D248F" w:rsidP="007D248F">
      <w:pPr>
        <w:rPr>
          <w:lang w:val="en-MY" w:eastAsia="zh-CN"/>
        </w:rPr>
      </w:pPr>
    </w:p>
    <w:p w14:paraId="7FA78A91" w14:textId="2FDBF06C" w:rsidR="00D30C78" w:rsidRPr="007D248F" w:rsidRDefault="00D30C78" w:rsidP="00607692">
      <w:pPr>
        <w:spacing w:after="120"/>
        <w:rPr>
          <w:rFonts w:ascii="Times New Roman" w:hAnsi="Times New Roman" w:cs="Times New Roman"/>
          <w:b/>
          <w:bCs/>
          <w:sz w:val="24"/>
          <w:szCs w:val="24"/>
          <w:lang w:val="en-MY" w:eastAsia="zh-CN"/>
        </w:rPr>
      </w:pPr>
      <w:r w:rsidRPr="007D248F">
        <w:rPr>
          <w:rFonts w:ascii="Times New Roman" w:hAnsi="Times New Roman" w:cs="Times New Roman"/>
          <w:b/>
          <w:bCs/>
          <w:sz w:val="24"/>
          <w:szCs w:val="24"/>
          <w:lang w:val="en-MY" w:eastAsia="zh-CN"/>
        </w:rPr>
        <w:t>[Image</w:t>
      </w:r>
      <w:r w:rsidR="00607692" w:rsidRPr="007D248F">
        <w:rPr>
          <w:rFonts w:ascii="Times New Roman" w:hAnsi="Times New Roman" w:cs="Times New Roman"/>
          <w:b/>
          <w:bCs/>
          <w:sz w:val="24"/>
          <w:szCs w:val="24"/>
          <w:lang w:val="en-MY" w:eastAsia="zh-CN"/>
        </w:rPr>
        <w:t xml:space="preserve"> Reference</w:t>
      </w:r>
      <w:r w:rsidRPr="007D248F">
        <w:rPr>
          <w:rFonts w:ascii="Times New Roman" w:hAnsi="Times New Roman" w:cs="Times New Roman"/>
          <w:b/>
          <w:bCs/>
          <w:sz w:val="24"/>
          <w:szCs w:val="24"/>
          <w:lang w:val="en-MY" w:eastAsia="zh-CN"/>
        </w:rPr>
        <w:t>]</w:t>
      </w:r>
    </w:p>
    <w:p w14:paraId="05F4C9D5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A dog that is named shiba inu | Premium AI-generated image</w:t>
      </w:r>
      <w:r>
        <w:t xml:space="preserve">. (2023, November 14). Freepik. </w:t>
      </w:r>
      <w:hyperlink r:id="rId18" w:history="1">
        <w:r w:rsidRPr="00A10A51">
          <w:rPr>
            <w:rStyle w:val="Hyperlink"/>
          </w:rPr>
          <w:t>https://www.freepik.com/premium-ai-image/dog-that-is-named-shiba-inu_88224662.htm</w:t>
        </w:r>
      </w:hyperlink>
    </w:p>
    <w:p w14:paraId="1AEF947F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AnchaleeAr. (n.d.). </w:t>
      </w:r>
      <w:r>
        <w:rPr>
          <w:i/>
          <w:iCs/>
        </w:rPr>
        <w:t>Cat Paws with Hearts</w:t>
      </w:r>
      <w:r>
        <w:t xml:space="preserve">. Canva. </w:t>
      </w:r>
      <w:hyperlink r:id="rId19" w:history="1">
        <w:r w:rsidRPr="00A10A51">
          <w:rPr>
            <w:rStyle w:val="Hyperlink"/>
          </w:rPr>
          <w:t>https://www.canva.com/photos/MAE2y92lvbw/</w:t>
        </w:r>
      </w:hyperlink>
    </w:p>
    <w:p w14:paraId="742094BD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Cartoon Kawaii Cute Pet Shiba Inu Stock Vector (Royalty Free) 2422042303 | Shutterstock</w:t>
      </w:r>
      <w:r>
        <w:t xml:space="preserve">. (n.d.). Shutterstock. </w:t>
      </w:r>
      <w:hyperlink r:id="rId20" w:history="1">
        <w:r w:rsidRPr="00A10A51">
          <w:rPr>
            <w:rStyle w:val="Hyperlink"/>
          </w:rPr>
          <w:t>https://www.shutterstock.com/image-vector/cartoon-kawaii-cute-pet-shiba-inu-2422042303</w:t>
        </w:r>
      </w:hyperlink>
    </w:p>
    <w:p w14:paraId="20F7173D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Cartoon Shiba Inu Sad Expression, Shiba Inu, Sadness, Back PNG Transparent background and Clipart image for free download - LovePik | 401450656</w:t>
      </w:r>
      <w:r>
        <w:t xml:space="preserve">. (n.d.). LovePik. </w:t>
      </w:r>
      <w:hyperlink r:id="rId21" w:history="1">
        <w:r w:rsidRPr="00A10A51">
          <w:rPr>
            <w:rStyle w:val="Hyperlink"/>
          </w:rPr>
          <w:t>https://lovepik.com/image-401450656/cartoon-shiba-inu-sad-expression.html</w:t>
        </w:r>
      </w:hyperlink>
    </w:p>
    <w:p w14:paraId="42434D50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Cat Kitten Pusheen Cuteness, Cat, brown, mammal png | PNGEgg</w:t>
      </w:r>
      <w:r>
        <w:t xml:space="preserve">. (n.d.). </w:t>
      </w:r>
      <w:hyperlink r:id="rId22" w:history="1">
        <w:r w:rsidRPr="00A10A51">
          <w:rPr>
            <w:rStyle w:val="Hyperlink"/>
          </w:rPr>
          <w:t>https://www.pngegg.com/en/png-dipfo</w:t>
        </w:r>
      </w:hyperlink>
    </w:p>
    <w:p w14:paraId="2AF9BAD9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Catalyst Labs. (n.d.). </w:t>
      </w:r>
      <w:r>
        <w:rPr>
          <w:i/>
          <w:iCs/>
        </w:rPr>
        <w:t>Dog food snack cartoon</w:t>
      </w:r>
      <w:r>
        <w:t xml:space="preserve">. Vecteezy. </w:t>
      </w:r>
      <w:hyperlink r:id="rId23" w:history="1">
        <w:r w:rsidRPr="00A10A51">
          <w:rPr>
            <w:rStyle w:val="Hyperlink"/>
          </w:rPr>
          <w:t>https://www.vecteezy.com/vector-art/43189221-dog-food-snack-cartoon</w:t>
        </w:r>
      </w:hyperlink>
    </w:p>
    <w:p w14:paraId="4981E6EE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Divyadaddy. (n.d.). </w:t>
      </w:r>
      <w:r>
        <w:rPr>
          <w:i/>
          <w:iCs/>
        </w:rPr>
        <w:t>Sardine Vector and PNG</w:t>
      </w:r>
      <w:r>
        <w:t xml:space="preserve">. Pngtree. </w:t>
      </w:r>
      <w:hyperlink r:id="rId24" w:history="1">
        <w:r w:rsidRPr="00A10A51">
          <w:rPr>
            <w:rStyle w:val="Hyperlink"/>
          </w:rPr>
          <w:t>https://pngtree.com/freepng/sardine_8925310.html</w:t>
        </w:r>
      </w:hyperlink>
    </w:p>
    <w:p w14:paraId="178518F9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Dog Food Package Animal Feed Pet Stock Vector (Royalty Free) 2308045377 | Shutterstock</w:t>
      </w:r>
      <w:r>
        <w:t xml:space="preserve">. (n.d.). Shutterstock. </w:t>
      </w:r>
      <w:hyperlink r:id="rId25" w:history="1">
        <w:r w:rsidRPr="00A10A51">
          <w:rPr>
            <w:rStyle w:val="Hyperlink"/>
          </w:rPr>
          <w:t>https://www.shutterstock.com/image-vector/dog-food-package-animal-feed-pet-2308045377</w:t>
        </w:r>
      </w:hyperlink>
    </w:p>
    <w:p w14:paraId="681BBA22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Flaticon. (2022, April 25). </w:t>
      </w:r>
      <w:r>
        <w:rPr>
          <w:i/>
          <w:iCs/>
        </w:rPr>
        <w:t>Game controller Icon - 7358397</w:t>
      </w:r>
      <w:r>
        <w:t xml:space="preserve">. </w:t>
      </w:r>
      <w:hyperlink r:id="rId26" w:history="1">
        <w:r w:rsidRPr="00A10A51">
          <w:rPr>
            <w:rStyle w:val="Hyperlink"/>
          </w:rPr>
          <w:t>https://www.flaticon.com/free-icon/game-controller_7358397?term=game&amp;page=1&amp;position=8&amp;origin=search&amp;related_id=7358397</w:t>
        </w:r>
      </w:hyperlink>
    </w:p>
    <w:p w14:paraId="0AC0949A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lastRenderedPageBreak/>
        <w:t xml:space="preserve">Flaticon. (2022, July 11). </w:t>
      </w:r>
      <w:r>
        <w:rPr>
          <w:i/>
          <w:iCs/>
        </w:rPr>
        <w:t>Job Icon - 8028687</w:t>
      </w:r>
      <w:r>
        <w:t xml:space="preserve">. </w:t>
      </w:r>
      <w:hyperlink r:id="rId27" w:history="1">
        <w:r w:rsidRPr="00A10A51">
          <w:rPr>
            <w:rStyle w:val="Hyperlink"/>
          </w:rPr>
          <w:t>https://www.flaticon.com/free-icon/job_8028687</w:t>
        </w:r>
      </w:hyperlink>
    </w:p>
    <w:p w14:paraId="1911A127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Flaticon. (2023, February 15). </w:t>
      </w:r>
      <w:r>
        <w:rPr>
          <w:i/>
          <w:iCs/>
        </w:rPr>
        <w:t>Book Icon - 9740788</w:t>
      </w:r>
      <w:r>
        <w:t xml:space="preserve">. </w:t>
      </w:r>
      <w:hyperlink r:id="rId28" w:history="1">
        <w:r w:rsidRPr="00A10A51">
          <w:rPr>
            <w:rStyle w:val="Hyperlink"/>
          </w:rPr>
          <w:t>https://www.flaticon.com/free-icon/book_9740788?term=diary&amp;page=1&amp;position=31&amp;origin=search&amp;related_id=9740788</w:t>
        </w:r>
      </w:hyperlink>
    </w:p>
    <w:p w14:paraId="54601A67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Flaticon. (2023, March 24). </w:t>
      </w:r>
      <w:r>
        <w:rPr>
          <w:i/>
          <w:iCs/>
        </w:rPr>
        <w:t>Tic tac toe Icon - 10199746</w:t>
      </w:r>
      <w:r>
        <w:t xml:space="preserve">. </w:t>
      </w:r>
      <w:hyperlink r:id="rId29" w:history="1">
        <w:r w:rsidRPr="00A10A51">
          <w:rPr>
            <w:rStyle w:val="Hyperlink"/>
          </w:rPr>
          <w:t>https://www.flaticon.com/free-icon/tic-tac-toe_10199746</w:t>
        </w:r>
      </w:hyperlink>
    </w:p>
    <w:p w14:paraId="05E1B4F8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Flaticon. (n.d.). </w:t>
      </w:r>
      <w:r>
        <w:rPr>
          <w:i/>
          <w:iCs/>
        </w:rPr>
        <w:t>Refresh free icon designed by Freepik</w:t>
      </w:r>
      <w:r>
        <w:t xml:space="preserve">. </w:t>
      </w:r>
      <w:hyperlink r:id="rId30" w:history="1">
        <w:r w:rsidRPr="00B95D0B">
          <w:rPr>
            <w:rStyle w:val="Hyperlink"/>
          </w:rPr>
          <w:t>https://www.flaticon.com/free-icon/refresh_2546743?term=refresh&amp;page=1&amp;position=4&amp;origin=search&amp;related_id=2546743</w:t>
        </w:r>
      </w:hyperlink>
    </w:p>
    <w:p w14:paraId="3EE82F83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Flaticon. (n.d.). </w:t>
      </w:r>
      <w:r>
        <w:rPr>
          <w:i/>
          <w:iCs/>
        </w:rPr>
        <w:t>Restart free icon designed by B Illustrations</w:t>
      </w:r>
      <w:r>
        <w:t xml:space="preserve">. </w:t>
      </w:r>
      <w:hyperlink r:id="rId31" w:history="1">
        <w:r w:rsidRPr="00A76EB7">
          <w:rPr>
            <w:rStyle w:val="Hyperlink"/>
          </w:rPr>
          <w:t>https://www.flaticon.com/free-icon/restart_3594008?term=restart&amp;page=1&amp;position=2&amp;origin=search&amp;related_id=3594008</w:t>
        </w:r>
      </w:hyperlink>
    </w:p>
    <w:p w14:paraId="6C738EE0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Flaticon. (n.d.). </w:t>
      </w:r>
      <w:r>
        <w:rPr>
          <w:i/>
          <w:iCs/>
        </w:rPr>
        <w:t>Return free icon designed by Jesus Chavarria</w:t>
      </w:r>
      <w:r>
        <w:t xml:space="preserve">. </w:t>
      </w:r>
      <w:hyperlink r:id="rId32" w:history="1">
        <w:r w:rsidRPr="00A10A51">
          <w:rPr>
            <w:rStyle w:val="Hyperlink"/>
          </w:rPr>
          <w:t>https://www.flaticon.com/free-icon/return_2459427?term=back&amp;page=1&amp;position=10&amp;origin=search&amp;related_id=2459427</w:t>
        </w:r>
      </w:hyperlink>
    </w:p>
    <w:p w14:paraId="283D22DC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GifDB.com. (2022, July 24). </w:t>
      </w:r>
      <w:r>
        <w:rPr>
          <w:i/>
          <w:iCs/>
        </w:rPr>
        <w:t>Pusheen Cozy GIF | GIFDB.com</w:t>
      </w:r>
      <w:r>
        <w:t xml:space="preserve">. GIFDB.com. </w:t>
      </w:r>
      <w:hyperlink r:id="rId33" w:history="1">
        <w:r w:rsidRPr="00A10A51">
          <w:rPr>
            <w:rStyle w:val="Hyperlink"/>
          </w:rPr>
          <w:t>https://gifdb.com/gif/pusheen-cozy-dg3qz68mqgmlmy4e.html</w:t>
        </w:r>
      </w:hyperlink>
    </w:p>
    <w:p w14:paraId="4C6F1296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Hands Playing Rock Paper Scissors Game Stock Vector (Royalty Free) 2187551809 | Shutterstock</w:t>
      </w:r>
      <w:r>
        <w:t xml:space="preserve">. (n.d.). Shutterstock. </w:t>
      </w:r>
      <w:hyperlink r:id="rId34" w:history="1">
        <w:r w:rsidRPr="00A10A51">
          <w:rPr>
            <w:rStyle w:val="Hyperlink"/>
          </w:rPr>
          <w:t>https://www.shutterstock.com/image-vector/hands-playing-rock-paper-scissors-game-2187551809</w:t>
        </w:r>
      </w:hyperlink>
    </w:p>
    <w:p w14:paraId="5C28D4F7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Huseinović, U. (2019, June 1). </w:t>
      </w:r>
      <w:r>
        <w:rPr>
          <w:i/>
          <w:iCs/>
        </w:rPr>
        <w:t>Cartoon Rock and Pebbles</w:t>
      </w:r>
      <w:r>
        <w:t xml:space="preserve">. Dreamstime. </w:t>
      </w:r>
      <w:hyperlink r:id="rId35" w:history="1">
        <w:r w:rsidRPr="00A10A51">
          <w:rPr>
            <w:rStyle w:val="Hyperlink"/>
          </w:rPr>
          <w:t>https://www.dreamstime.com/cartoon-rock-pebbles-digital-illustration-image147192308</w:t>
        </w:r>
      </w:hyperlink>
    </w:p>
    <w:p w14:paraId="257EE4B8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Indra Kosasih’s Images. (n.d.). </w:t>
      </w:r>
      <w:r>
        <w:rPr>
          <w:i/>
          <w:iCs/>
        </w:rPr>
        <w:t>Paw Background Template</w:t>
      </w:r>
      <w:r>
        <w:t xml:space="preserve">. Canva. </w:t>
      </w:r>
      <w:hyperlink r:id="rId36" w:history="1">
        <w:r w:rsidRPr="00A10A51">
          <w:rPr>
            <w:rStyle w:val="Hyperlink"/>
          </w:rPr>
          <w:t>https://www.canva.com/icons/MAEpd456DuE/</w:t>
        </w:r>
      </w:hyperlink>
    </w:p>
    <w:p w14:paraId="10192A48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lastRenderedPageBreak/>
        <w:t xml:space="preserve">Kalkani, R. (2018, October 30). </w:t>
      </w:r>
      <w:r>
        <w:rPr>
          <w:i/>
          <w:iCs/>
        </w:rPr>
        <w:t>Free Coin Icon - Free download miscellaneous icons | IconScout</w:t>
      </w:r>
      <w:r>
        <w:t xml:space="preserve">. IconScout. </w:t>
      </w:r>
      <w:hyperlink r:id="rId37" w:history="1">
        <w:r w:rsidRPr="00A10A51">
          <w:rPr>
            <w:rStyle w:val="Hyperlink"/>
          </w:rPr>
          <w:t>https://iconscout.com/free-icon/coin-781</w:t>
        </w:r>
      </w:hyperlink>
    </w:p>
    <w:p w14:paraId="3077D1EA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Karen. (2024, February 17). </w:t>
      </w:r>
      <w:r>
        <w:rPr>
          <w:i/>
          <w:iCs/>
        </w:rPr>
        <w:t xml:space="preserve">Cute seamless pattern with pet paw, bone and hearts. Vector illustration on pink background. It can be used for </w:t>
      </w:r>
      <w:proofErr w:type="gramStart"/>
      <w:r>
        <w:rPr>
          <w:i/>
          <w:iCs/>
        </w:rPr>
        <w:t>wallpapers,</w:t>
      </w:r>
      <w:r>
        <w:t>.</w:t>
      </w:r>
      <w:proofErr w:type="gramEnd"/>
      <w:r>
        <w:t xml:space="preserve"> Pinterest. </w:t>
      </w:r>
      <w:hyperlink r:id="rId38" w:history="1">
        <w:r w:rsidRPr="00A10A51">
          <w:rPr>
            <w:rStyle w:val="Hyperlink"/>
          </w:rPr>
          <w:t>https://in.pinterest.com/pin/cute-seamless-pattern-with-pet-paw-bone-and-hearts-vector-illustration-on-pink-background-it-can-be-used-for-wallpapers-in-2024--635922409913392309/</w:t>
        </w:r>
      </w:hyperlink>
    </w:p>
    <w:p w14:paraId="7FBCDBF7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Krechka, N. (n.d.). </w:t>
      </w:r>
      <w:r>
        <w:rPr>
          <w:i/>
          <w:iCs/>
        </w:rPr>
        <w:t>Simple coloring page. Outline scissors on a white background. Cartoon vector</w:t>
      </w:r>
      <w:r>
        <w:t xml:space="preserve">. Vecteezy. </w:t>
      </w:r>
      <w:hyperlink r:id="rId39" w:history="1">
        <w:r w:rsidRPr="00A10A51">
          <w:rPr>
            <w:rStyle w:val="Hyperlink"/>
          </w:rPr>
          <w:t>https://www.vecteezy.com/vector-art/4606141-simple-cartoon-icon-scissors-on-a-white-background-cartoon-vector</w:t>
        </w:r>
      </w:hyperlink>
    </w:p>
    <w:p w14:paraId="0B4F8A65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Kristin. (2018, December 25). </w:t>
      </w:r>
      <w:r>
        <w:rPr>
          <w:i/>
          <w:iCs/>
        </w:rPr>
        <w:t>Pusheen Food</w:t>
      </w:r>
      <w:r>
        <w:t xml:space="preserve">. Pinterest. </w:t>
      </w:r>
      <w:hyperlink r:id="rId40" w:history="1">
        <w:r w:rsidRPr="00A10A51">
          <w:rPr>
            <w:rStyle w:val="Hyperlink"/>
          </w:rPr>
          <w:t>https://www.pinterest.com/pin/pusheen-loves-chocolate-chip-cookies--79587118400934669/</w:t>
        </w:r>
      </w:hyperlink>
    </w:p>
    <w:p w14:paraId="057CFB51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Ku. (n.d.). </w:t>
      </w:r>
      <w:r>
        <w:rPr>
          <w:i/>
          <w:iCs/>
        </w:rPr>
        <w:t>Creative Dog Toy Illustration PNG and PSD</w:t>
      </w:r>
      <w:r>
        <w:t xml:space="preserve">. Pngtree. </w:t>
      </w:r>
      <w:hyperlink r:id="rId41" w:history="1">
        <w:r w:rsidRPr="00A10A51">
          <w:rPr>
            <w:rStyle w:val="Hyperlink"/>
          </w:rPr>
          <w:t>https://pngtree.com/freepng/creative-dog-toy-illustration_4710914.html</w:t>
        </w:r>
      </w:hyperlink>
    </w:p>
    <w:p w14:paraId="26C215DD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Kurnik, B. (2014, September 11). </w:t>
      </w:r>
      <w:r>
        <w:rPr>
          <w:i/>
          <w:iCs/>
        </w:rPr>
        <w:t>Cat Cartoon Images</w:t>
      </w:r>
      <w:r>
        <w:t xml:space="preserve">. Pinterest. </w:t>
      </w:r>
      <w:hyperlink r:id="rId42" w:history="1">
        <w:r w:rsidRPr="00A10A51">
          <w:rPr>
            <w:rStyle w:val="Hyperlink"/>
          </w:rPr>
          <w:t>https://cl.pinterest.com/pin/547398529682538703/</w:t>
        </w:r>
      </w:hyperlink>
    </w:p>
    <w:p w14:paraId="7ECD850A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Larryrains. (2018, February 7). </w:t>
      </w:r>
      <w:r>
        <w:rPr>
          <w:i/>
          <w:iCs/>
        </w:rPr>
        <w:t>A vector cartoon illustration of a Dog Bone.</w:t>
      </w:r>
      <w:r>
        <w:t xml:space="preserve"> iStock. </w:t>
      </w:r>
      <w:hyperlink r:id="rId43" w:history="1">
        <w:r w:rsidRPr="00A10A51">
          <w:rPr>
            <w:rStyle w:val="Hyperlink"/>
          </w:rPr>
          <w:t>https://www.istockphoto.com/vector/dog-bone-illustration-gm915328124-251911239</w:t>
        </w:r>
      </w:hyperlink>
    </w:p>
    <w:p w14:paraId="2D75D4F5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Limited, A. (n.d.). </w:t>
      </w:r>
      <w:r>
        <w:rPr>
          <w:i/>
          <w:iCs/>
        </w:rPr>
        <w:t>Cute cartoon Shiba Inu puppy taking power nap with charging battery. Adorable sleeping dog drawing, vector illustration.</w:t>
      </w:r>
      <w:r>
        <w:t xml:space="preserve"> Alamy Images. </w:t>
      </w:r>
      <w:hyperlink r:id="rId44" w:history="1">
        <w:r w:rsidRPr="00A10A51">
          <w:rPr>
            <w:rStyle w:val="Hyperlink"/>
          </w:rPr>
          <w:t>https://www.alamy.com/cute-cartoon-shiba-inu-puppy-taking-power-nap-with-charging-battery-adorable-sleeping-dog-drawing-vector-illustration-image329789630.html</w:t>
        </w:r>
      </w:hyperlink>
    </w:p>
    <w:p w14:paraId="1C778C74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Milk Cartoon Images – Browse 255,280 stock photos, vectors, and video</w:t>
      </w:r>
      <w:r>
        <w:t xml:space="preserve">. (n.d.). Adobe Stock. </w:t>
      </w:r>
      <w:hyperlink r:id="rId45" w:history="1">
        <w:r w:rsidRPr="00A10A51">
          <w:rPr>
            <w:rStyle w:val="Hyperlink"/>
          </w:rPr>
          <w:t>https://stock.adobe.com/search?k=milk+cartoon&amp;asset_id=601973971</w:t>
        </w:r>
      </w:hyperlink>
    </w:p>
    <w:p w14:paraId="315402A0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lastRenderedPageBreak/>
        <w:t xml:space="preserve">Miroshnichenko, I. (n.d.). </w:t>
      </w:r>
      <w:r>
        <w:rPr>
          <w:i/>
          <w:iCs/>
        </w:rPr>
        <w:t>Cute cartoon Shiba Inu puppy vector illustration. Little sleeping dog drawing.</w:t>
      </w:r>
      <w:r>
        <w:t xml:space="preserve"> 123RF. </w:t>
      </w:r>
      <w:hyperlink r:id="rId46" w:history="1">
        <w:r w:rsidRPr="00A10A51">
          <w:rPr>
            <w:rStyle w:val="Hyperlink"/>
          </w:rPr>
          <w:t>https://www.123rf.com/photo_93802218_cute-cartoon-shiba-inu-puppy-vector-illustration-little-sleeping-dog-drawing.html</w:t>
        </w:r>
      </w:hyperlink>
    </w:p>
    <w:p w14:paraId="7EF58EB6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Neural love</w:t>
      </w:r>
      <w:r>
        <w:t xml:space="preserve">. (2023, March 18). </w:t>
      </w:r>
      <w:hyperlink r:id="rId47" w:history="1">
        <w:r w:rsidRPr="00A10A51">
          <w:rPr>
            <w:rStyle w:val="Hyperlink"/>
          </w:rPr>
          <w:t>https://neural.love/ai-art-generator/1edc5b98-0f50-6778-8f17-350724e69fd6/anime-background-room-boy</w:t>
        </w:r>
      </w:hyperlink>
    </w:p>
    <w:p w14:paraId="2D70CD1C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oksanavectorart. (n.d.). </w:t>
      </w:r>
      <w:r>
        <w:rPr>
          <w:i/>
          <w:iCs/>
        </w:rPr>
        <w:t>Dog Animal Paw Print</w:t>
      </w:r>
      <w:r>
        <w:t xml:space="preserve">. Canva. </w:t>
      </w:r>
      <w:hyperlink r:id="rId48" w:history="1">
        <w:r w:rsidRPr="00A10A51">
          <w:rPr>
            <w:rStyle w:val="Hyperlink"/>
          </w:rPr>
          <w:t>https://www.canva.com/icons/MAEbXs5BO-g/</w:t>
        </w:r>
      </w:hyperlink>
    </w:p>
    <w:p w14:paraId="5B7981B6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Pertceva, N. (2019, May 20). </w:t>
      </w:r>
      <w:r>
        <w:rPr>
          <w:i/>
          <w:iCs/>
        </w:rPr>
        <w:t>Gamepad joystick game controller seamless pattern. Devices for video games, esports, gamer on white background. Hand</w:t>
      </w:r>
      <w:r>
        <w:t xml:space="preserve">. Dreamstime. </w:t>
      </w:r>
      <w:hyperlink r:id="rId49" w:history="1">
        <w:r w:rsidRPr="00A10A51">
          <w:rPr>
            <w:rStyle w:val="Hyperlink"/>
          </w:rPr>
          <w:t>https://www.dreamstime.com/gamepad-joystick-game-controller-seamless-pattern-devices-video-games-esports-gamer-white-background-hand-drawn-vector-image148103896</w:t>
        </w:r>
      </w:hyperlink>
    </w:p>
    <w:p w14:paraId="5F721B73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Pimpakun, S. (2019, August 2). </w:t>
      </w:r>
      <w:r>
        <w:rPr>
          <w:i/>
          <w:iCs/>
        </w:rPr>
        <w:t>Shiba inu dog cartoon hand drawn style</w:t>
      </w:r>
      <w:r>
        <w:t xml:space="preserve">. Dreamstime. </w:t>
      </w:r>
      <w:hyperlink r:id="rId50" w:history="1">
        <w:r w:rsidRPr="00A10A51">
          <w:rPr>
            <w:rStyle w:val="Hyperlink"/>
          </w:rPr>
          <w:t>https://www.dreamstime.com/shiba-inu-dog-cartoon-hand-drawn-style-shiba-inu-dog-hand-drawn-cartoon-animal-character-hand-drawing-cartoon-character-design-image154698682</w:t>
        </w:r>
      </w:hyperlink>
    </w:p>
    <w:p w14:paraId="3794000A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Pixa, C. (n.d.). </w:t>
      </w:r>
      <w:r>
        <w:rPr>
          <w:i/>
          <w:iCs/>
        </w:rPr>
        <w:t>Hand drawn comic speech bubbles PNG vector and PNG</w:t>
      </w:r>
      <w:r>
        <w:t xml:space="preserve">. Pngtree. </w:t>
      </w:r>
      <w:hyperlink r:id="rId51" w:history="1">
        <w:r w:rsidRPr="00A10A51">
          <w:rPr>
            <w:rStyle w:val="Hyperlink"/>
          </w:rPr>
          <w:t>https://pngtree.com/freepng/hand-drawn-comic-speech-bubbles-png_8367642.html</w:t>
        </w:r>
      </w:hyperlink>
    </w:p>
    <w:p w14:paraId="43D263BD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Pngtree. (n.d.). </w:t>
      </w:r>
      <w:r>
        <w:rPr>
          <w:i/>
          <w:iCs/>
        </w:rPr>
        <w:t>Millions of PNG images, backgrounds and vectors for free download | PNGTree</w:t>
      </w:r>
      <w:r>
        <w:t xml:space="preserve">. </w:t>
      </w:r>
      <w:hyperlink r:id="rId52" w:history="1">
        <w:r w:rsidRPr="00A10A51">
          <w:rPr>
            <w:rStyle w:val="Hyperlink"/>
          </w:rPr>
          <w:t>https://pngtree.com/freepng/hand-drawn-comic-speech-bubbles-png_8367642.htmltoys</w:t>
        </w:r>
      </w:hyperlink>
    </w:p>
    <w:p w14:paraId="794916E8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Point, S. (2022, March 14). </w:t>
      </w:r>
      <w:r>
        <w:rPr>
          <w:i/>
          <w:iCs/>
        </w:rPr>
        <w:t>Cute Shiba Inu dog sleeping on bread cartoon Vector icon illustration</w:t>
      </w:r>
      <w:r>
        <w:t xml:space="preserve">. Dreamstime. </w:t>
      </w:r>
      <w:hyperlink r:id="rId53" w:history="1">
        <w:r w:rsidRPr="00A10A51">
          <w:rPr>
            <w:rStyle w:val="Hyperlink"/>
          </w:rPr>
          <w:t>https://www.dreamstime.com/cute-shiba-inu-dog-sleeping-bread-cartoon-vector-icon-illustration-animal-food-concept-isolated-premium-flat-style-image243332707</w:t>
        </w:r>
      </w:hyperlink>
    </w:p>
    <w:p w14:paraId="0400CCE7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Pusheen PNG image with transparent background</w:t>
      </w:r>
      <w:r>
        <w:t xml:space="preserve">. (n.d.). pngimg.com. </w:t>
      </w:r>
      <w:hyperlink r:id="rId54" w:history="1">
        <w:r w:rsidRPr="00A10A51">
          <w:rPr>
            <w:rStyle w:val="Hyperlink"/>
          </w:rPr>
          <w:t>https://pngimg.com/image/106903</w:t>
        </w:r>
      </w:hyperlink>
    </w:p>
    <w:p w14:paraId="2DC16EE5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lastRenderedPageBreak/>
        <w:t>Pusheen PNG image with transparent background</w:t>
      </w:r>
      <w:r>
        <w:t xml:space="preserve">. (n.d.). pngimg.com. </w:t>
      </w:r>
      <w:hyperlink r:id="rId55" w:history="1">
        <w:r w:rsidRPr="00A10A51">
          <w:rPr>
            <w:rStyle w:val="Hyperlink"/>
          </w:rPr>
          <w:t>https://pngimg.com/image/106903</w:t>
        </w:r>
      </w:hyperlink>
    </w:p>
    <w:p w14:paraId="70C80AC6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Pusheen Shop - Apl di Google Play</w:t>
      </w:r>
      <w:r>
        <w:t xml:space="preserve">. (n.d.). </w:t>
      </w:r>
      <w:hyperlink r:id="rId56" w:history="1">
        <w:r w:rsidRPr="00A10A51">
          <w:rPr>
            <w:rStyle w:val="Hyperlink"/>
          </w:rPr>
          <w:t>https://play.google.com/store/apps/details?id=co.tapcart.app.id_Tufs7pE3Tq&amp;hl=ms</w:t>
        </w:r>
      </w:hyperlink>
    </w:p>
    <w:p w14:paraId="455247FD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Shitouxiansheng. (2020, March 8). </w:t>
      </w:r>
      <w:r>
        <w:rPr>
          <w:i/>
          <w:iCs/>
        </w:rPr>
        <w:t xml:space="preserve">Premium Vector | </w:t>
      </w:r>
      <w:proofErr w:type="gramStart"/>
      <w:r>
        <w:rPr>
          <w:i/>
          <w:iCs/>
        </w:rPr>
        <w:t>Cute adorable</w:t>
      </w:r>
      <w:proofErr w:type="gramEnd"/>
      <w:r>
        <w:rPr>
          <w:i/>
          <w:iCs/>
        </w:rPr>
        <w:t xml:space="preserve"> shiba inu japanese dog greeting cartoon</w:t>
      </w:r>
      <w:r>
        <w:t xml:space="preserve">. Pinterest. </w:t>
      </w:r>
      <w:hyperlink r:id="rId57" w:history="1">
        <w:r w:rsidRPr="00A10A51">
          <w:rPr>
            <w:rStyle w:val="Hyperlink"/>
          </w:rPr>
          <w:t>https://in.pinterest.com/pin/premium-vector--296322850485401094/</w:t>
        </w:r>
      </w:hyperlink>
    </w:p>
    <w:p w14:paraId="00A08AB5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Sketchify Argentina. (n.d.). </w:t>
      </w:r>
      <w:r>
        <w:rPr>
          <w:i/>
          <w:iCs/>
        </w:rPr>
        <w:t>Geo Patterned Misbehaving Chew Balls</w:t>
      </w:r>
      <w:r>
        <w:t xml:space="preserve">. Canva. </w:t>
      </w:r>
      <w:hyperlink r:id="rId58" w:history="1">
        <w:r w:rsidRPr="00A10A51">
          <w:rPr>
            <w:rStyle w:val="Hyperlink"/>
          </w:rPr>
          <w:t>https://www.canva.com/icons/MAEY4vUIQTE/</w:t>
        </w:r>
      </w:hyperlink>
    </w:p>
    <w:p w14:paraId="29F5F468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sketchify. (n.d.). </w:t>
      </w:r>
      <w:r>
        <w:rPr>
          <w:i/>
          <w:iCs/>
        </w:rPr>
        <w:t>Crayon Doodle Dog Treats</w:t>
      </w:r>
      <w:r>
        <w:t xml:space="preserve">. Canva. </w:t>
      </w:r>
      <w:hyperlink r:id="rId59" w:history="1">
        <w:r w:rsidRPr="00A10A51">
          <w:rPr>
            <w:rStyle w:val="Hyperlink"/>
          </w:rPr>
          <w:t>https://www.canva.com/photos/MAEhi7Znr7c/</w:t>
        </w:r>
      </w:hyperlink>
    </w:p>
    <w:p w14:paraId="5BAE0B87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Sleeping Pusheen cat illustration, Gfycat Pusheen Sleep, Cat, angle, mammal png | PNGEgg</w:t>
      </w:r>
      <w:r>
        <w:t xml:space="preserve">. (n.d.). </w:t>
      </w:r>
      <w:hyperlink r:id="rId60" w:history="1">
        <w:r w:rsidRPr="00A10A51">
          <w:rPr>
            <w:rStyle w:val="Hyperlink"/>
          </w:rPr>
          <w:t>https://www.pngegg.com/en/png-swlsj</w:t>
        </w:r>
      </w:hyperlink>
    </w:p>
    <w:p w14:paraId="3EFD25E7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Smile. (2021, March 31). </w:t>
      </w:r>
      <w:r>
        <w:rPr>
          <w:i/>
          <w:iCs/>
        </w:rPr>
        <w:t>Premium Vector | Cute shiba inu dog looking back cartoon hand drawn style</w:t>
      </w:r>
      <w:r>
        <w:t xml:space="preserve">. Pinterest. </w:t>
      </w:r>
      <w:hyperlink r:id="rId61" w:history="1">
        <w:r w:rsidRPr="00A10A51">
          <w:rPr>
            <w:rStyle w:val="Hyperlink"/>
          </w:rPr>
          <w:t>https://www.pinterest.com/pin/1119496419842044596/</w:t>
        </w:r>
      </w:hyperlink>
    </w:p>
    <w:p w14:paraId="10A3E7A3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Sweezy. (2023, April 3). </w:t>
      </w:r>
      <w:r>
        <w:rPr>
          <w:i/>
          <w:iCs/>
        </w:rPr>
        <w:t>Pusheen Eating Noodles animated cursor - Sweezy cursors</w:t>
      </w:r>
      <w:r>
        <w:t xml:space="preserve">. Sweezy Custom Cursors. </w:t>
      </w:r>
      <w:hyperlink r:id="rId62" w:anchor="google_vignette" w:history="1">
        <w:r w:rsidRPr="00A10A51">
          <w:rPr>
            <w:rStyle w:val="Hyperlink"/>
          </w:rPr>
          <w:t>https://sweezy-cursors.com/cursor/pusheen-eating-noodles-animated/#google_vignette</w:t>
        </w:r>
      </w:hyperlink>
    </w:p>
    <w:p w14:paraId="7AFA0E16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>three paper sheets / cartoon vector and illustration, hand drawn style, isolated on white background. Stock Vector</w:t>
      </w:r>
      <w:r>
        <w:t xml:space="preserve">. (n.d.). Adobe Stock. </w:t>
      </w:r>
      <w:hyperlink r:id="rId63" w:history="1">
        <w:r w:rsidRPr="00A10A51">
          <w:rPr>
            <w:rStyle w:val="Hyperlink"/>
          </w:rPr>
          <w:t>https://stock.adobe.com/images/three-paper-sheets-cartoon-vector-and-illustration-hand-drawn-style-isolated-on-white-background/130829217</w:t>
        </w:r>
      </w:hyperlink>
    </w:p>
    <w:p w14:paraId="65FB52D5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rPr>
          <w:i/>
          <w:iCs/>
        </w:rPr>
        <w:t xml:space="preserve">Transparent Shiba Inu Clipart - Shiba Inu Cute Anime, HD PNG </w:t>
      </w:r>
      <w:proofErr w:type="gramStart"/>
      <w:r>
        <w:rPr>
          <w:i/>
          <w:iCs/>
        </w:rPr>
        <w:t>Download ,</w:t>
      </w:r>
      <w:proofErr w:type="gramEnd"/>
      <w:r>
        <w:rPr>
          <w:i/>
          <w:iCs/>
        </w:rPr>
        <w:t xml:space="preserve"> Transparent PNG Image - PNGitem</w:t>
      </w:r>
      <w:r>
        <w:t xml:space="preserve">. (n.d.). PNGitem.com. </w:t>
      </w:r>
      <w:hyperlink r:id="rId64" w:history="1">
        <w:r w:rsidRPr="00A10A51">
          <w:rPr>
            <w:rStyle w:val="Hyperlink"/>
          </w:rPr>
          <w:t>https://www.pngitem.com/middle/woJwhw_transparent-shiba-inu-clipart-shiba-inu-cute-anime/</w:t>
        </w:r>
      </w:hyperlink>
    </w:p>
    <w:p w14:paraId="75A5A47F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Tropes, C. T. T. (2024, August 17). </w:t>
      </w:r>
      <w:r>
        <w:rPr>
          <w:i/>
          <w:iCs/>
        </w:rPr>
        <w:t>Pusheen the Cat (Webcomic)</w:t>
      </w:r>
      <w:r>
        <w:t xml:space="preserve">. TV Tropes. </w:t>
      </w:r>
      <w:hyperlink r:id="rId65" w:history="1">
        <w:r w:rsidRPr="00A10A51">
          <w:rPr>
            <w:rStyle w:val="Hyperlink"/>
          </w:rPr>
          <w:t>https://tvtropes.org/pmwiki/pmwiki.php/Webcomic/PusheenTheCat</w:t>
        </w:r>
      </w:hyperlink>
    </w:p>
    <w:p w14:paraId="6EA48449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lastRenderedPageBreak/>
        <w:t xml:space="preserve">Wallpapers Clan. (2022, June 16). </w:t>
      </w:r>
      <w:r>
        <w:rPr>
          <w:i/>
          <w:iCs/>
        </w:rPr>
        <w:t>Cute Pusheen PFP for TikTok, Discord - Cute PFPs with Pusheen the Cat</w:t>
      </w:r>
      <w:r>
        <w:t xml:space="preserve">. </w:t>
      </w:r>
      <w:hyperlink r:id="rId66" w:history="1">
        <w:r w:rsidRPr="00A10A51">
          <w:rPr>
            <w:rStyle w:val="Hyperlink"/>
          </w:rPr>
          <w:t>https://wallpapers-clan.com/pfp/cute-pusheen/</w:t>
        </w:r>
      </w:hyperlink>
    </w:p>
    <w:p w14:paraId="3873D0F1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WoofyWasTaken. (2020). </w:t>
      </w:r>
      <w:r>
        <w:rPr>
          <w:i/>
          <w:iCs/>
        </w:rPr>
        <w:t>Since i don’t have a Shiba Inu I drew one! Hope you like it</w:t>
      </w:r>
      <w:proofErr w:type="gramStart"/>
      <w:r>
        <w:rPr>
          <w:i/>
          <w:iCs/>
        </w:rPr>
        <w:t>! :</w:t>
      </w:r>
      <w:proofErr w:type="gramEnd"/>
      <w:r>
        <w:rPr>
          <w:i/>
          <w:iCs/>
        </w:rPr>
        <w:t xml:space="preserve"> r/aww</w:t>
      </w:r>
      <w:r>
        <w:t xml:space="preserve">. </w:t>
      </w:r>
      <w:hyperlink r:id="rId67" w:history="1">
        <w:r w:rsidRPr="00A10A51">
          <w:rPr>
            <w:rStyle w:val="Hyperlink"/>
          </w:rPr>
          <w:t>https://www.reddit.com/r/aww/comments/jjnk1v/since_i_dont_have_a_shiba_inu_i_drew_one_hope_you/</w:t>
        </w:r>
      </w:hyperlink>
    </w:p>
    <w:p w14:paraId="4E238118" w14:textId="77777777" w:rsidR="005E350F" w:rsidRDefault="005E350F" w:rsidP="00E526E4">
      <w:pPr>
        <w:pStyle w:val="NormalWeb"/>
        <w:spacing w:before="0" w:beforeAutospacing="0" w:after="240" w:afterAutospacing="0" w:line="360" w:lineRule="auto"/>
        <w:ind w:left="720" w:hanging="720"/>
        <w:rPr>
          <w:rStyle w:val="url"/>
        </w:rPr>
      </w:pPr>
      <w:r>
        <w:t xml:space="preserve">Анастасия. (2023, June 21). </w:t>
      </w:r>
      <w:r>
        <w:rPr>
          <w:i/>
          <w:iCs/>
        </w:rPr>
        <w:t>Feed PNG Picture, Cat Food Feed, Pet, Cat Food, Cat Clipart PNG Image For Free Download</w:t>
      </w:r>
      <w:r>
        <w:t xml:space="preserve">. Pinterest. </w:t>
      </w:r>
      <w:hyperlink r:id="rId68" w:history="1">
        <w:r w:rsidRPr="00A10A51">
          <w:rPr>
            <w:rStyle w:val="Hyperlink"/>
          </w:rPr>
          <w:t>https://in.pinterest.com/pin/feed-png-picture-cat-food-feed-pet-cat-food-cat-clipart-png-image-for-free-download-in-2023--1093108140787352530/</w:t>
        </w:r>
      </w:hyperlink>
    </w:p>
    <w:p w14:paraId="279F9162" w14:textId="77777777" w:rsidR="00DD2795" w:rsidRDefault="00DD2795" w:rsidP="00E526E4">
      <w:pPr>
        <w:pStyle w:val="NormalWeb"/>
        <w:spacing w:before="0" w:beforeAutospacing="0" w:after="240" w:afterAutospacing="0" w:line="360" w:lineRule="auto"/>
        <w:ind w:left="720" w:hanging="720"/>
      </w:pPr>
    </w:p>
    <w:p w14:paraId="56CA582D" w14:textId="77777777" w:rsidR="00F85929" w:rsidRDefault="00F85929" w:rsidP="00E526E4">
      <w:pPr>
        <w:pStyle w:val="NormalWeb"/>
        <w:spacing w:before="0" w:beforeAutospacing="0" w:after="240" w:afterAutospacing="0" w:line="360" w:lineRule="auto"/>
        <w:ind w:left="720" w:hanging="720"/>
      </w:pPr>
    </w:p>
    <w:p w14:paraId="411B7FDA" w14:textId="77777777" w:rsidR="00607692" w:rsidRPr="00D30C78" w:rsidRDefault="00607692" w:rsidP="00E526E4">
      <w:pPr>
        <w:pStyle w:val="NormalWeb"/>
        <w:spacing w:before="0" w:beforeAutospacing="0" w:after="240" w:afterAutospacing="0" w:line="360" w:lineRule="auto"/>
      </w:pPr>
    </w:p>
    <w:sectPr w:rsidR="00607692" w:rsidRPr="00D30C78" w:rsidSect="00E06062">
      <w:footerReference w:type="default" r:id="rId6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42DFB8" w14:textId="77777777" w:rsidR="00C945C9" w:rsidRDefault="00C945C9" w:rsidP="004F19FF">
      <w:pPr>
        <w:spacing w:after="0" w:line="240" w:lineRule="auto"/>
      </w:pPr>
      <w:r>
        <w:separator/>
      </w:r>
    </w:p>
  </w:endnote>
  <w:endnote w:type="continuationSeparator" w:id="0">
    <w:p w14:paraId="39724DC5" w14:textId="77777777" w:rsidR="00C945C9" w:rsidRDefault="00C945C9" w:rsidP="004F19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02069526"/>
      <w:docPartObj>
        <w:docPartGallery w:val="Page Numbers (Bottom of Page)"/>
        <w:docPartUnique/>
      </w:docPartObj>
    </w:sdtPr>
    <w:sdtContent>
      <w:p w14:paraId="59903D5D" w14:textId="77777777" w:rsidR="00290B52" w:rsidRDefault="00290B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78A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D8F0403" w14:textId="77777777" w:rsidR="00290B52" w:rsidRDefault="00290B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D48CB8" w14:textId="77777777" w:rsidR="00C945C9" w:rsidRDefault="00C945C9" w:rsidP="004F19FF">
      <w:pPr>
        <w:spacing w:after="0" w:line="240" w:lineRule="auto"/>
      </w:pPr>
      <w:r>
        <w:separator/>
      </w:r>
    </w:p>
  </w:footnote>
  <w:footnote w:type="continuationSeparator" w:id="0">
    <w:p w14:paraId="3A35BB36" w14:textId="77777777" w:rsidR="00C945C9" w:rsidRDefault="00C945C9" w:rsidP="004F19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704E8"/>
    <w:multiLevelType w:val="multilevel"/>
    <w:tmpl w:val="C772F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924CC5"/>
    <w:multiLevelType w:val="hybridMultilevel"/>
    <w:tmpl w:val="9FBC76C6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9087C"/>
    <w:multiLevelType w:val="hybridMultilevel"/>
    <w:tmpl w:val="6E88DADA"/>
    <w:lvl w:ilvl="0" w:tplc="1460211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1174B8"/>
    <w:multiLevelType w:val="hybridMultilevel"/>
    <w:tmpl w:val="B23C2D8C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D25FEC"/>
    <w:multiLevelType w:val="hybridMultilevel"/>
    <w:tmpl w:val="70FC059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44A13"/>
    <w:multiLevelType w:val="multilevel"/>
    <w:tmpl w:val="01E63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FEF5C66"/>
    <w:multiLevelType w:val="hybridMultilevel"/>
    <w:tmpl w:val="5E3C93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23287869"/>
    <w:multiLevelType w:val="hybridMultilevel"/>
    <w:tmpl w:val="530A0B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CD15C3"/>
    <w:multiLevelType w:val="hybridMultilevel"/>
    <w:tmpl w:val="181E8A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5F731F0"/>
    <w:multiLevelType w:val="hybridMultilevel"/>
    <w:tmpl w:val="0DFA80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6356BEF"/>
    <w:multiLevelType w:val="hybridMultilevel"/>
    <w:tmpl w:val="70F4B5C8"/>
    <w:lvl w:ilvl="0" w:tplc="B8BEFD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49660A"/>
    <w:multiLevelType w:val="hybridMultilevel"/>
    <w:tmpl w:val="8BE65926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044D4C"/>
    <w:multiLevelType w:val="hybridMultilevel"/>
    <w:tmpl w:val="5F6663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B7F37"/>
    <w:multiLevelType w:val="multilevel"/>
    <w:tmpl w:val="7B5841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408C0934"/>
    <w:multiLevelType w:val="multilevel"/>
    <w:tmpl w:val="631A6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5E65D42"/>
    <w:multiLevelType w:val="hybridMultilevel"/>
    <w:tmpl w:val="042EAE50"/>
    <w:lvl w:ilvl="0" w:tplc="043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9467AA"/>
    <w:multiLevelType w:val="hybridMultilevel"/>
    <w:tmpl w:val="8924A20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BC33CA4"/>
    <w:multiLevelType w:val="hybridMultilevel"/>
    <w:tmpl w:val="9BE07FD4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F37A35"/>
    <w:multiLevelType w:val="hybridMultilevel"/>
    <w:tmpl w:val="2F0C4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B0224A"/>
    <w:multiLevelType w:val="hybridMultilevel"/>
    <w:tmpl w:val="5100F7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2E67AF8"/>
    <w:multiLevelType w:val="hybridMultilevel"/>
    <w:tmpl w:val="9EFE229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F33583"/>
    <w:multiLevelType w:val="hybridMultilevel"/>
    <w:tmpl w:val="2E70DD1E"/>
    <w:lvl w:ilvl="0" w:tplc="C3541E42">
      <w:start w:val="1"/>
      <w:numFmt w:val="lowerLetter"/>
      <w:lvlText w:val="(%1)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6B4E676A"/>
    <w:multiLevelType w:val="hybridMultilevel"/>
    <w:tmpl w:val="954E6172"/>
    <w:lvl w:ilvl="0" w:tplc="FFFFFFFF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B369C"/>
    <w:multiLevelType w:val="hybridMultilevel"/>
    <w:tmpl w:val="E6E8F700"/>
    <w:lvl w:ilvl="0" w:tplc="AB403BA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1129B0"/>
    <w:multiLevelType w:val="multilevel"/>
    <w:tmpl w:val="0388E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2237370"/>
    <w:multiLevelType w:val="multilevel"/>
    <w:tmpl w:val="C4F8D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C870B53"/>
    <w:multiLevelType w:val="multilevel"/>
    <w:tmpl w:val="62826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E456811"/>
    <w:multiLevelType w:val="hybridMultilevel"/>
    <w:tmpl w:val="EB862A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E491CE5"/>
    <w:multiLevelType w:val="hybridMultilevel"/>
    <w:tmpl w:val="488EEE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66522676">
    <w:abstractNumId w:val="10"/>
  </w:num>
  <w:num w:numId="2" w16cid:durableId="1800101117">
    <w:abstractNumId w:val="23"/>
  </w:num>
  <w:num w:numId="3" w16cid:durableId="833767338">
    <w:abstractNumId w:val="22"/>
  </w:num>
  <w:num w:numId="4" w16cid:durableId="1728797728">
    <w:abstractNumId w:val="11"/>
  </w:num>
  <w:num w:numId="5" w16cid:durableId="1718895513">
    <w:abstractNumId w:val="17"/>
  </w:num>
  <w:num w:numId="6" w16cid:durableId="745612471">
    <w:abstractNumId w:val="3"/>
  </w:num>
  <w:num w:numId="7" w16cid:durableId="1750879297">
    <w:abstractNumId w:val="1"/>
  </w:num>
  <w:num w:numId="8" w16cid:durableId="1536039827">
    <w:abstractNumId w:val="6"/>
  </w:num>
  <w:num w:numId="9" w16cid:durableId="668874427">
    <w:abstractNumId w:val="7"/>
  </w:num>
  <w:num w:numId="10" w16cid:durableId="159126841">
    <w:abstractNumId w:val="28"/>
  </w:num>
  <w:num w:numId="11" w16cid:durableId="928849414">
    <w:abstractNumId w:val="12"/>
  </w:num>
  <w:num w:numId="12" w16cid:durableId="1644653625">
    <w:abstractNumId w:val="16"/>
  </w:num>
  <w:num w:numId="13" w16cid:durableId="384523116">
    <w:abstractNumId w:val="20"/>
  </w:num>
  <w:num w:numId="14" w16cid:durableId="142160417">
    <w:abstractNumId w:val="15"/>
  </w:num>
  <w:num w:numId="15" w16cid:durableId="1102645170">
    <w:abstractNumId w:val="21"/>
  </w:num>
  <w:num w:numId="16" w16cid:durableId="1248465501">
    <w:abstractNumId w:val="25"/>
  </w:num>
  <w:num w:numId="17" w16cid:durableId="107510269">
    <w:abstractNumId w:val="5"/>
  </w:num>
  <w:num w:numId="18" w16cid:durableId="2044358515">
    <w:abstractNumId w:val="14"/>
  </w:num>
  <w:num w:numId="19" w16cid:durableId="905607749">
    <w:abstractNumId w:val="26"/>
  </w:num>
  <w:num w:numId="20" w16cid:durableId="81100434">
    <w:abstractNumId w:val="0"/>
  </w:num>
  <w:num w:numId="21" w16cid:durableId="1874152839">
    <w:abstractNumId w:val="9"/>
  </w:num>
  <w:num w:numId="22" w16cid:durableId="1831017112">
    <w:abstractNumId w:val="27"/>
  </w:num>
  <w:num w:numId="23" w16cid:durableId="176121745">
    <w:abstractNumId w:val="8"/>
  </w:num>
  <w:num w:numId="24" w16cid:durableId="361824875">
    <w:abstractNumId w:val="19"/>
  </w:num>
  <w:num w:numId="25" w16cid:durableId="2124884964">
    <w:abstractNumId w:val="18"/>
  </w:num>
  <w:num w:numId="26" w16cid:durableId="464351756">
    <w:abstractNumId w:val="2"/>
  </w:num>
  <w:num w:numId="27" w16cid:durableId="356084223">
    <w:abstractNumId w:val="4"/>
  </w:num>
  <w:num w:numId="28" w16cid:durableId="666398610">
    <w:abstractNumId w:val="13"/>
  </w:num>
  <w:num w:numId="29" w16cid:durableId="8175758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ctiveWritingStyle w:appName="MSWord" w:lang="en-MY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EwNTc3sDQzMDA3MzdR0lEKTi0uzszPAykwqgUAvu63XCwAAAA="/>
  </w:docVars>
  <w:rsids>
    <w:rsidRoot w:val="0089384D"/>
    <w:rsid w:val="00004105"/>
    <w:rsid w:val="000118C2"/>
    <w:rsid w:val="00016E9E"/>
    <w:rsid w:val="000413C3"/>
    <w:rsid w:val="00044890"/>
    <w:rsid w:val="00056E48"/>
    <w:rsid w:val="0006084F"/>
    <w:rsid w:val="0007107E"/>
    <w:rsid w:val="00092836"/>
    <w:rsid w:val="000A1DF4"/>
    <w:rsid w:val="000A673B"/>
    <w:rsid w:val="000C16CA"/>
    <w:rsid w:val="000D0D78"/>
    <w:rsid w:val="000F1F80"/>
    <w:rsid w:val="00105534"/>
    <w:rsid w:val="00105AD9"/>
    <w:rsid w:val="00111C0F"/>
    <w:rsid w:val="001162C4"/>
    <w:rsid w:val="00116BA3"/>
    <w:rsid w:val="00117356"/>
    <w:rsid w:val="00120005"/>
    <w:rsid w:val="00130A79"/>
    <w:rsid w:val="001336D9"/>
    <w:rsid w:val="00141DDF"/>
    <w:rsid w:val="00142AEB"/>
    <w:rsid w:val="001514DD"/>
    <w:rsid w:val="00152FF3"/>
    <w:rsid w:val="00164507"/>
    <w:rsid w:val="00164824"/>
    <w:rsid w:val="00167688"/>
    <w:rsid w:val="001908B1"/>
    <w:rsid w:val="001A3AD4"/>
    <w:rsid w:val="001A43CF"/>
    <w:rsid w:val="001A56AB"/>
    <w:rsid w:val="001D0A03"/>
    <w:rsid w:val="001D2C0E"/>
    <w:rsid w:val="001D4FE7"/>
    <w:rsid w:val="001E13D1"/>
    <w:rsid w:val="001F47CA"/>
    <w:rsid w:val="00201D68"/>
    <w:rsid w:val="0020320C"/>
    <w:rsid w:val="002060F6"/>
    <w:rsid w:val="0022344D"/>
    <w:rsid w:val="00225847"/>
    <w:rsid w:val="0023232C"/>
    <w:rsid w:val="00235BA0"/>
    <w:rsid w:val="00247FE1"/>
    <w:rsid w:val="00260E32"/>
    <w:rsid w:val="00261FD5"/>
    <w:rsid w:val="0026390B"/>
    <w:rsid w:val="002670F4"/>
    <w:rsid w:val="00274203"/>
    <w:rsid w:val="00280387"/>
    <w:rsid w:val="00281550"/>
    <w:rsid w:val="00290B52"/>
    <w:rsid w:val="00292933"/>
    <w:rsid w:val="0029774F"/>
    <w:rsid w:val="002B1595"/>
    <w:rsid w:val="002C104A"/>
    <w:rsid w:val="002C40F0"/>
    <w:rsid w:val="002D0176"/>
    <w:rsid w:val="002D22D7"/>
    <w:rsid w:val="002E05ED"/>
    <w:rsid w:val="002E4172"/>
    <w:rsid w:val="002F2C5C"/>
    <w:rsid w:val="00314B16"/>
    <w:rsid w:val="00321C65"/>
    <w:rsid w:val="00325A8D"/>
    <w:rsid w:val="0033037C"/>
    <w:rsid w:val="00330585"/>
    <w:rsid w:val="00343217"/>
    <w:rsid w:val="0035378C"/>
    <w:rsid w:val="0035575C"/>
    <w:rsid w:val="0036324C"/>
    <w:rsid w:val="0036340E"/>
    <w:rsid w:val="00366B27"/>
    <w:rsid w:val="003748F6"/>
    <w:rsid w:val="00394856"/>
    <w:rsid w:val="003967F9"/>
    <w:rsid w:val="00396C04"/>
    <w:rsid w:val="003A3C5B"/>
    <w:rsid w:val="003B178C"/>
    <w:rsid w:val="003B3313"/>
    <w:rsid w:val="003B4A65"/>
    <w:rsid w:val="003E70F1"/>
    <w:rsid w:val="003F2991"/>
    <w:rsid w:val="003F2E96"/>
    <w:rsid w:val="003F4790"/>
    <w:rsid w:val="00402A16"/>
    <w:rsid w:val="00412C6B"/>
    <w:rsid w:val="00425D76"/>
    <w:rsid w:val="00437FD4"/>
    <w:rsid w:val="00440A90"/>
    <w:rsid w:val="00452F40"/>
    <w:rsid w:val="00462B4A"/>
    <w:rsid w:val="00464015"/>
    <w:rsid w:val="004A5491"/>
    <w:rsid w:val="004A5578"/>
    <w:rsid w:val="004D45BC"/>
    <w:rsid w:val="004E2208"/>
    <w:rsid w:val="004E24DD"/>
    <w:rsid w:val="004F12A6"/>
    <w:rsid w:val="004F19FF"/>
    <w:rsid w:val="004F7BCF"/>
    <w:rsid w:val="00506054"/>
    <w:rsid w:val="0051662E"/>
    <w:rsid w:val="00543A01"/>
    <w:rsid w:val="00552969"/>
    <w:rsid w:val="00567DD0"/>
    <w:rsid w:val="005C160A"/>
    <w:rsid w:val="005C6711"/>
    <w:rsid w:val="005D78A7"/>
    <w:rsid w:val="005D7EA1"/>
    <w:rsid w:val="005E350F"/>
    <w:rsid w:val="005E7229"/>
    <w:rsid w:val="005F155C"/>
    <w:rsid w:val="006015CF"/>
    <w:rsid w:val="00603183"/>
    <w:rsid w:val="00607692"/>
    <w:rsid w:val="006110DE"/>
    <w:rsid w:val="006133BD"/>
    <w:rsid w:val="006411F8"/>
    <w:rsid w:val="00646830"/>
    <w:rsid w:val="00662BE6"/>
    <w:rsid w:val="0067355C"/>
    <w:rsid w:val="006767D0"/>
    <w:rsid w:val="006813BF"/>
    <w:rsid w:val="00681489"/>
    <w:rsid w:val="0068397A"/>
    <w:rsid w:val="006931F1"/>
    <w:rsid w:val="006A39ED"/>
    <w:rsid w:val="006B0BC7"/>
    <w:rsid w:val="006B0D3B"/>
    <w:rsid w:val="006B5B3C"/>
    <w:rsid w:val="006C1113"/>
    <w:rsid w:val="006C4417"/>
    <w:rsid w:val="006C6CD0"/>
    <w:rsid w:val="006D62FB"/>
    <w:rsid w:val="006D6D02"/>
    <w:rsid w:val="006E19F4"/>
    <w:rsid w:val="006E1DCD"/>
    <w:rsid w:val="006E2437"/>
    <w:rsid w:val="006F043F"/>
    <w:rsid w:val="006F2A4A"/>
    <w:rsid w:val="006F4A6F"/>
    <w:rsid w:val="006F5592"/>
    <w:rsid w:val="006F772E"/>
    <w:rsid w:val="00702266"/>
    <w:rsid w:val="00707A8B"/>
    <w:rsid w:val="00722E27"/>
    <w:rsid w:val="0072727A"/>
    <w:rsid w:val="00730E27"/>
    <w:rsid w:val="00737156"/>
    <w:rsid w:val="00743788"/>
    <w:rsid w:val="00745C3D"/>
    <w:rsid w:val="007657C9"/>
    <w:rsid w:val="00767C47"/>
    <w:rsid w:val="00770530"/>
    <w:rsid w:val="00774686"/>
    <w:rsid w:val="00775530"/>
    <w:rsid w:val="007767E0"/>
    <w:rsid w:val="00783AEB"/>
    <w:rsid w:val="0078688D"/>
    <w:rsid w:val="00792E16"/>
    <w:rsid w:val="00794AEE"/>
    <w:rsid w:val="007A2AF8"/>
    <w:rsid w:val="007A335E"/>
    <w:rsid w:val="007A621F"/>
    <w:rsid w:val="007A6491"/>
    <w:rsid w:val="007A7CF5"/>
    <w:rsid w:val="007B033C"/>
    <w:rsid w:val="007B643A"/>
    <w:rsid w:val="007D248F"/>
    <w:rsid w:val="007F05A8"/>
    <w:rsid w:val="007F097B"/>
    <w:rsid w:val="00800E3D"/>
    <w:rsid w:val="008150CB"/>
    <w:rsid w:val="00822422"/>
    <w:rsid w:val="0082454E"/>
    <w:rsid w:val="00834728"/>
    <w:rsid w:val="00841BBB"/>
    <w:rsid w:val="00871EBC"/>
    <w:rsid w:val="008762D4"/>
    <w:rsid w:val="008804BE"/>
    <w:rsid w:val="00883122"/>
    <w:rsid w:val="0089384D"/>
    <w:rsid w:val="00894CBD"/>
    <w:rsid w:val="008A2BD3"/>
    <w:rsid w:val="008A4397"/>
    <w:rsid w:val="008A7BF3"/>
    <w:rsid w:val="008B256A"/>
    <w:rsid w:val="008E7005"/>
    <w:rsid w:val="008F056B"/>
    <w:rsid w:val="008F5E8B"/>
    <w:rsid w:val="009035AF"/>
    <w:rsid w:val="00913FFD"/>
    <w:rsid w:val="009160F3"/>
    <w:rsid w:val="009212F2"/>
    <w:rsid w:val="00933640"/>
    <w:rsid w:val="0095039C"/>
    <w:rsid w:val="00950D99"/>
    <w:rsid w:val="00954614"/>
    <w:rsid w:val="009548CB"/>
    <w:rsid w:val="00956F63"/>
    <w:rsid w:val="009A4518"/>
    <w:rsid w:val="009A5EDF"/>
    <w:rsid w:val="009C3885"/>
    <w:rsid w:val="009D1452"/>
    <w:rsid w:val="009D7D4F"/>
    <w:rsid w:val="009F46FD"/>
    <w:rsid w:val="00A01538"/>
    <w:rsid w:val="00A07B2D"/>
    <w:rsid w:val="00A1034E"/>
    <w:rsid w:val="00A14158"/>
    <w:rsid w:val="00A23C1E"/>
    <w:rsid w:val="00A27882"/>
    <w:rsid w:val="00A3156F"/>
    <w:rsid w:val="00A52321"/>
    <w:rsid w:val="00A5523B"/>
    <w:rsid w:val="00A6091B"/>
    <w:rsid w:val="00A73F48"/>
    <w:rsid w:val="00A747BF"/>
    <w:rsid w:val="00A8326D"/>
    <w:rsid w:val="00A912C9"/>
    <w:rsid w:val="00AB0A40"/>
    <w:rsid w:val="00AC1A3F"/>
    <w:rsid w:val="00AC514E"/>
    <w:rsid w:val="00AC71CE"/>
    <w:rsid w:val="00AC743A"/>
    <w:rsid w:val="00AC7A12"/>
    <w:rsid w:val="00AD122B"/>
    <w:rsid w:val="00AD1975"/>
    <w:rsid w:val="00AD203D"/>
    <w:rsid w:val="00AD483C"/>
    <w:rsid w:val="00AE52C9"/>
    <w:rsid w:val="00AE6C3E"/>
    <w:rsid w:val="00AF4F4A"/>
    <w:rsid w:val="00AF7E91"/>
    <w:rsid w:val="00B004FD"/>
    <w:rsid w:val="00B04515"/>
    <w:rsid w:val="00B07E90"/>
    <w:rsid w:val="00B17B38"/>
    <w:rsid w:val="00B376D2"/>
    <w:rsid w:val="00B37C38"/>
    <w:rsid w:val="00B563D8"/>
    <w:rsid w:val="00B5655E"/>
    <w:rsid w:val="00B80E53"/>
    <w:rsid w:val="00BA0F40"/>
    <w:rsid w:val="00BA6BF8"/>
    <w:rsid w:val="00BA7519"/>
    <w:rsid w:val="00BB7BA0"/>
    <w:rsid w:val="00BC33E2"/>
    <w:rsid w:val="00BC4848"/>
    <w:rsid w:val="00BC7AB4"/>
    <w:rsid w:val="00BD77DA"/>
    <w:rsid w:val="00BE2511"/>
    <w:rsid w:val="00BF3E6E"/>
    <w:rsid w:val="00C05725"/>
    <w:rsid w:val="00C10048"/>
    <w:rsid w:val="00C12A10"/>
    <w:rsid w:val="00C14E10"/>
    <w:rsid w:val="00C1607D"/>
    <w:rsid w:val="00C2585C"/>
    <w:rsid w:val="00C326D8"/>
    <w:rsid w:val="00C41789"/>
    <w:rsid w:val="00C45E81"/>
    <w:rsid w:val="00C573E8"/>
    <w:rsid w:val="00C57DD1"/>
    <w:rsid w:val="00C611AF"/>
    <w:rsid w:val="00C725D5"/>
    <w:rsid w:val="00C73058"/>
    <w:rsid w:val="00C945C9"/>
    <w:rsid w:val="00CA7230"/>
    <w:rsid w:val="00CA78C8"/>
    <w:rsid w:val="00CB541C"/>
    <w:rsid w:val="00CC31B3"/>
    <w:rsid w:val="00CD3EC2"/>
    <w:rsid w:val="00CE24A4"/>
    <w:rsid w:val="00D05582"/>
    <w:rsid w:val="00D13593"/>
    <w:rsid w:val="00D21C8F"/>
    <w:rsid w:val="00D30C78"/>
    <w:rsid w:val="00D411D0"/>
    <w:rsid w:val="00D43328"/>
    <w:rsid w:val="00D44DF0"/>
    <w:rsid w:val="00D51DBF"/>
    <w:rsid w:val="00D56BB8"/>
    <w:rsid w:val="00D574F2"/>
    <w:rsid w:val="00D755D2"/>
    <w:rsid w:val="00DA22B7"/>
    <w:rsid w:val="00DA784E"/>
    <w:rsid w:val="00DB274C"/>
    <w:rsid w:val="00DC1689"/>
    <w:rsid w:val="00DC25D0"/>
    <w:rsid w:val="00DC3037"/>
    <w:rsid w:val="00DC4AED"/>
    <w:rsid w:val="00DD2795"/>
    <w:rsid w:val="00DE63A9"/>
    <w:rsid w:val="00DF17F0"/>
    <w:rsid w:val="00E06062"/>
    <w:rsid w:val="00E109E7"/>
    <w:rsid w:val="00E14686"/>
    <w:rsid w:val="00E33665"/>
    <w:rsid w:val="00E526E4"/>
    <w:rsid w:val="00E82815"/>
    <w:rsid w:val="00E83D74"/>
    <w:rsid w:val="00E873EC"/>
    <w:rsid w:val="00E90C56"/>
    <w:rsid w:val="00EA781A"/>
    <w:rsid w:val="00EB12C3"/>
    <w:rsid w:val="00EB4FC8"/>
    <w:rsid w:val="00ED18A2"/>
    <w:rsid w:val="00ED6848"/>
    <w:rsid w:val="00EE2C74"/>
    <w:rsid w:val="00EE646E"/>
    <w:rsid w:val="00EE6A99"/>
    <w:rsid w:val="00EE6ED0"/>
    <w:rsid w:val="00EE7E8B"/>
    <w:rsid w:val="00EF6F84"/>
    <w:rsid w:val="00F26741"/>
    <w:rsid w:val="00F40AA9"/>
    <w:rsid w:val="00F65DFA"/>
    <w:rsid w:val="00F66E77"/>
    <w:rsid w:val="00F838EE"/>
    <w:rsid w:val="00F83A31"/>
    <w:rsid w:val="00F85929"/>
    <w:rsid w:val="00FA07E4"/>
    <w:rsid w:val="00FA3109"/>
    <w:rsid w:val="00FB1027"/>
    <w:rsid w:val="00FB4B9E"/>
    <w:rsid w:val="00FD5EFA"/>
    <w:rsid w:val="00FD6A9F"/>
    <w:rsid w:val="00FF2FAA"/>
    <w:rsid w:val="065F1BD2"/>
    <w:rsid w:val="1117A6CE"/>
    <w:rsid w:val="1E86D4AF"/>
    <w:rsid w:val="46898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EE1F2E"/>
  <w15:docId w15:val="{318B1687-934F-4A90-88DC-0ADEB9DDA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B4A65"/>
  </w:style>
  <w:style w:type="paragraph" w:styleId="Heading1">
    <w:name w:val="heading 1"/>
    <w:basedOn w:val="Normal"/>
    <w:link w:val="Heading1Char"/>
    <w:uiPriority w:val="9"/>
    <w:qFormat/>
    <w:rsid w:val="007A2A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nhideWhenUsed/>
    <w:qFormat/>
    <w:rsid w:val="009F46FD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/>
    </w:rPr>
  </w:style>
  <w:style w:type="paragraph" w:styleId="Heading9">
    <w:name w:val="heading 9"/>
    <w:basedOn w:val="Normal"/>
    <w:next w:val="Normal"/>
    <w:link w:val="Heading9Char"/>
    <w:qFormat/>
    <w:rsid w:val="007A2AF8"/>
    <w:pPr>
      <w:spacing w:before="240" w:after="60" w:line="240" w:lineRule="auto"/>
      <w:outlineLvl w:val="8"/>
    </w:pPr>
    <w:rPr>
      <w:rFonts w:ascii="Arial" w:eastAsia="Times New Roman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938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9384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A2A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9Char">
    <w:name w:val="Heading 9 Char"/>
    <w:basedOn w:val="DefaultParagraphFont"/>
    <w:link w:val="Heading9"/>
    <w:rsid w:val="007A2AF8"/>
    <w:rPr>
      <w:rFonts w:ascii="Arial" w:eastAsia="Times New Roman" w:hAnsi="Arial" w:cs="Arial"/>
      <w:lang w:val="en-GB"/>
    </w:rPr>
  </w:style>
  <w:style w:type="paragraph" w:styleId="Header">
    <w:name w:val="header"/>
    <w:basedOn w:val="Normal"/>
    <w:link w:val="HeaderChar"/>
    <w:rsid w:val="007A2AF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7A2AF8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7A2AF8"/>
    <w:pPr>
      <w:spacing w:after="0" w:line="240" w:lineRule="auto"/>
      <w:jc w:val="center"/>
    </w:pPr>
    <w:rPr>
      <w:rFonts w:ascii="Times New Roman" w:eastAsia="Times New Roman" w:hAnsi="Times New Roman" w:cs="Times New Roman"/>
      <w:sz w:val="52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7A2AF8"/>
    <w:rPr>
      <w:rFonts w:ascii="Times New Roman" w:eastAsia="Times New Roman" w:hAnsi="Times New Roman" w:cs="Times New Roman"/>
      <w:sz w:val="52"/>
      <w:szCs w:val="24"/>
      <w:u w:val="single"/>
    </w:rPr>
  </w:style>
  <w:style w:type="character" w:styleId="IntenseEmphasis">
    <w:name w:val="Intense Emphasis"/>
    <w:basedOn w:val="DefaultParagraphFont"/>
    <w:uiPriority w:val="21"/>
    <w:qFormat/>
    <w:rsid w:val="002D0176"/>
    <w:rPr>
      <w:b/>
      <w:bCs/>
      <w:i/>
      <w:iCs/>
      <w:color w:val="4F81BD" w:themeColor="accent1"/>
    </w:rPr>
  </w:style>
  <w:style w:type="paragraph" w:styleId="Footer">
    <w:name w:val="footer"/>
    <w:basedOn w:val="Normal"/>
    <w:link w:val="FooterChar"/>
    <w:uiPriority w:val="99"/>
    <w:unhideWhenUsed/>
    <w:rsid w:val="004F19F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9FF"/>
  </w:style>
  <w:style w:type="character" w:customStyle="1" w:styleId="Heading3Char">
    <w:name w:val="Heading 3 Char"/>
    <w:basedOn w:val="DefaultParagraphFont"/>
    <w:link w:val="Heading3"/>
    <w:rsid w:val="009F46F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1A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1A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C73058"/>
    <w:pPr>
      <w:spacing w:after="120" w:line="240" w:lineRule="auto"/>
      <w:jc w:val="both"/>
    </w:pPr>
    <w:rPr>
      <w:rFonts w:ascii="Arial" w:eastAsia="Times New Roman" w:hAnsi="Arial" w:cs="Times New Roman"/>
      <w:szCs w:val="24"/>
      <w:lang w:val="en-GB"/>
    </w:rPr>
  </w:style>
  <w:style w:type="character" w:customStyle="1" w:styleId="BodyTextChar">
    <w:name w:val="Body Text Char"/>
    <w:basedOn w:val="DefaultParagraphFont"/>
    <w:link w:val="BodyText"/>
    <w:rsid w:val="00C73058"/>
    <w:rPr>
      <w:rFonts w:ascii="Arial" w:eastAsia="Times New Roman" w:hAnsi="Arial" w:cs="Times New Roman"/>
      <w:szCs w:val="24"/>
      <w:lang w:val="en-GB"/>
    </w:rPr>
  </w:style>
  <w:style w:type="paragraph" w:styleId="PlainText">
    <w:name w:val="Plain Text"/>
    <w:basedOn w:val="Normal"/>
    <w:link w:val="PlainTextChar"/>
    <w:rsid w:val="00C73058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73058"/>
    <w:rPr>
      <w:rFonts w:ascii="Courier New" w:eastAsia="Times New Roman" w:hAnsi="Courier New" w:cs="Times New Roman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8397A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8397A"/>
    <w:rPr>
      <w:rFonts w:ascii="Lucida Grande" w:hAnsi="Lucida Grande" w:cs="Lucida Grande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755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55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55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55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553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607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E90C5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90C5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30C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zh-CN"/>
    </w:rPr>
  </w:style>
  <w:style w:type="character" w:customStyle="1" w:styleId="url">
    <w:name w:val="url"/>
    <w:basedOn w:val="DefaultParagraphFont"/>
    <w:rsid w:val="00D30C78"/>
  </w:style>
  <w:style w:type="character" w:styleId="FollowedHyperlink">
    <w:name w:val="FollowedHyperlink"/>
    <w:basedOn w:val="DefaultParagraphFont"/>
    <w:uiPriority w:val="99"/>
    <w:semiHidden/>
    <w:unhideWhenUsed/>
    <w:rsid w:val="009C3885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526E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526E4"/>
    <w:pPr>
      <w:spacing w:after="100"/>
    </w:pPr>
  </w:style>
  <w:style w:type="character" w:styleId="Strong">
    <w:name w:val="Strong"/>
    <w:basedOn w:val="DefaultParagraphFont"/>
    <w:uiPriority w:val="22"/>
    <w:qFormat/>
    <w:rsid w:val="003F2E96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3F2E9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2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52470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48503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4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6755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7348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8690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55598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9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0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888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607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4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7724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05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98882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9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85312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910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01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5662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30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0068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47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64200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0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8440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88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0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7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380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442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2595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56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3616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866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6750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7365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46141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033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08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00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8403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004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19322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88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0290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0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02862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9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9550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37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87060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37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4889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7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02605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82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73573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2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6548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93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90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3457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41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96581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8995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2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9649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8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4234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0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3195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7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3646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87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38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088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2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1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96598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978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5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12630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3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8823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46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02032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5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77862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16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15135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2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7140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5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1847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9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75947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88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5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44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26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51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479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9167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7165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435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9362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33577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5964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2533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72654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81711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1028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1013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8728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926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2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772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98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83008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27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6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7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87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25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231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7293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710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679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8750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4580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6764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76191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9349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5658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1826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9200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12245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499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1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39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44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98412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8879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1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11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13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37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575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10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2208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22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53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8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67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19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8743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7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5584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37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84956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09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67010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1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50721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40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1719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6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27209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29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7653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7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07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39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9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2856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8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0851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2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11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7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93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060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754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69908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6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920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57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1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821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5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70686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4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9052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74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8123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0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0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00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20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73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1974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5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86245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9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9779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6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57207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9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4456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43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52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4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7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06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729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7717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90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01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82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44142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8571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96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22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3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8702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84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1341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35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44291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27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5473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56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8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66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852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1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066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4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691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61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8898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15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0982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6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69148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7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3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6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2808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15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0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5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26805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71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5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3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380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44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48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9150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0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84802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35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7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43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454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1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09921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3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4756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9717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7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2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3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78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438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42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7693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8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4236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4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43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75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805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141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2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263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0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58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0357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8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53106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38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1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29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825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4929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3087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01384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8798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117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0411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50996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92928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174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944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53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3463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38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5429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81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741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1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3146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33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7727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4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5900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6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33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0791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6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041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5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flaticon.com/free-icon/game-controller_7358397?term=game&amp;page=1&amp;position=8&amp;origin=search&amp;related_id=7358397" TargetMode="External"/><Relationship Id="rId21" Type="http://schemas.openxmlformats.org/officeDocument/2006/relationships/hyperlink" Target="https://lovepik.com/image-401450656/cartoon-shiba-inu-sad-expression.html" TargetMode="External"/><Relationship Id="rId42" Type="http://schemas.openxmlformats.org/officeDocument/2006/relationships/hyperlink" Target="https://cl.pinterest.com/pin/547398529682538703/" TargetMode="External"/><Relationship Id="rId47" Type="http://schemas.openxmlformats.org/officeDocument/2006/relationships/hyperlink" Target="https://neural.love/ai-art-generator/1edc5b98-0f50-6778-8f17-350724e69fd6/anime-background-room-boy" TargetMode="External"/><Relationship Id="rId63" Type="http://schemas.openxmlformats.org/officeDocument/2006/relationships/hyperlink" Target="https://stock.adobe.com/images/three-paper-sheets-cartoon-vector-and-illustration-hand-drawn-style-isolated-on-white-background/130829217" TargetMode="External"/><Relationship Id="rId68" Type="http://schemas.openxmlformats.org/officeDocument/2006/relationships/hyperlink" Target="https://in.pinterest.com/pin/feed-png-picture-cat-food-feed-pet-cat-food-cat-clipart-png-image-for-free-download-in-2023--1093108140787352530/" TargetMode="External"/><Relationship Id="rId7" Type="http://schemas.openxmlformats.org/officeDocument/2006/relationships/endnotes" Target="endnotes.xm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ribbble.com/shots/16651760-Simple-Sidebar-Menu-Using-HTML-CSS" TargetMode="External"/><Relationship Id="rId29" Type="http://schemas.openxmlformats.org/officeDocument/2006/relationships/hyperlink" Target="https://www.flaticon.com/free-icon/tic-tac-toe_10199746" TargetMode="External"/><Relationship Id="rId11" Type="http://schemas.openxmlformats.org/officeDocument/2006/relationships/hyperlink" Target="https://kilkakon.com/shimeji/" TargetMode="External"/><Relationship Id="rId24" Type="http://schemas.openxmlformats.org/officeDocument/2006/relationships/hyperlink" Target="https://pngtree.com/freepng/sardine_8925310.html" TargetMode="External"/><Relationship Id="rId32" Type="http://schemas.openxmlformats.org/officeDocument/2006/relationships/hyperlink" Target="https://www.flaticon.com/free-icon/return_2459427?term=back&amp;page=1&amp;position=10&amp;origin=search&amp;related_id=2459427" TargetMode="External"/><Relationship Id="rId37" Type="http://schemas.openxmlformats.org/officeDocument/2006/relationships/hyperlink" Target="https://iconscout.com/free-icon/coin-781" TargetMode="External"/><Relationship Id="rId40" Type="http://schemas.openxmlformats.org/officeDocument/2006/relationships/hyperlink" Target="https://www.pinterest.com/pin/pusheen-loves-chocolate-chip-cookies--79587118400934669/" TargetMode="External"/><Relationship Id="rId45" Type="http://schemas.openxmlformats.org/officeDocument/2006/relationships/hyperlink" Target="https://stock.adobe.com/search?k=milk+cartoon&amp;asset_id=601973971" TargetMode="External"/><Relationship Id="rId53" Type="http://schemas.openxmlformats.org/officeDocument/2006/relationships/hyperlink" Target="https://www.dreamstime.com/cute-shiba-inu-dog-sleeping-bread-cartoon-vector-icon-illustration-animal-food-concept-isolated-premium-flat-style-image243332707" TargetMode="External"/><Relationship Id="rId58" Type="http://schemas.openxmlformats.org/officeDocument/2006/relationships/hyperlink" Target="https://www.canva.com/icons/MAEY4vUIQTE/" TargetMode="External"/><Relationship Id="rId66" Type="http://schemas.openxmlformats.org/officeDocument/2006/relationships/hyperlink" Target="https://wallpapers-clan.com/pfp/cute-pusheen/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pinterest.com/pin/1119496419842044596/" TargetMode="External"/><Relationship Id="rId19" Type="http://schemas.openxmlformats.org/officeDocument/2006/relationships/hyperlink" Target="https://www.canva.com/photos/MAE2y92lvbw/" TargetMode="External"/><Relationship Id="rId14" Type="http://schemas.openxmlformats.org/officeDocument/2006/relationships/hyperlink" Target="https://fonts.google.com/specimen/Roboto+Condensed" TargetMode="External"/><Relationship Id="rId22" Type="http://schemas.openxmlformats.org/officeDocument/2006/relationships/hyperlink" Target="https://www.pngegg.com/en/png-dipfo" TargetMode="External"/><Relationship Id="rId27" Type="http://schemas.openxmlformats.org/officeDocument/2006/relationships/hyperlink" Target="https://www.flaticon.com/free-icon/job_8028687" TargetMode="External"/><Relationship Id="rId30" Type="http://schemas.openxmlformats.org/officeDocument/2006/relationships/hyperlink" Target="https://www.flaticon.com/free-icon/refresh_2546743?term=refresh&amp;page=1&amp;position=4&amp;origin=search&amp;related_id=2546743" TargetMode="External"/><Relationship Id="rId35" Type="http://schemas.openxmlformats.org/officeDocument/2006/relationships/hyperlink" Target="https://www.dreamstime.com/cartoon-rock-pebbles-digital-illustration-image147192308" TargetMode="External"/><Relationship Id="rId43" Type="http://schemas.openxmlformats.org/officeDocument/2006/relationships/hyperlink" Target="https://www.istockphoto.com/vector/dog-bone-illustration-gm915328124-251911239" TargetMode="External"/><Relationship Id="rId48" Type="http://schemas.openxmlformats.org/officeDocument/2006/relationships/hyperlink" Target="https://www.canva.com/icons/MAEbXs5BO-g/" TargetMode="External"/><Relationship Id="rId56" Type="http://schemas.openxmlformats.org/officeDocument/2006/relationships/hyperlink" Target="https://play.google.com/store/apps/details?id=co.tapcart.app.id_Tufs7pE3Tq&amp;hl=ms" TargetMode="External"/><Relationship Id="rId64" Type="http://schemas.openxmlformats.org/officeDocument/2006/relationships/hyperlink" Target="https://www.pngitem.com/middle/woJwhw_transparent-shiba-inu-clipart-shiba-inu-cute-anime/" TargetMode="External"/><Relationship Id="rId69" Type="http://schemas.openxmlformats.org/officeDocument/2006/relationships/footer" Target="footer1.xml"/><Relationship Id="rId8" Type="http://schemas.openxmlformats.org/officeDocument/2006/relationships/hyperlink" Target="https://youtu.be/bDFJ0Z5hET4" TargetMode="External"/><Relationship Id="rId51" Type="http://schemas.openxmlformats.org/officeDocument/2006/relationships/hyperlink" Target="https://pngtree.com/freepng/hand-drawn-comic-speech-bubbles-png_8367642.html" TargetMode="External"/><Relationship Id="rId3" Type="http://schemas.openxmlformats.org/officeDocument/2006/relationships/styles" Target="styles.xml"/><Relationship Id="rId12" Type="http://schemas.openxmlformats.org/officeDocument/2006/relationships/hyperlink" Target="https://store.steampowered.com/app/1920960/VPetSimulator/" TargetMode="External"/><Relationship Id="rId17" Type="http://schemas.openxmlformats.org/officeDocument/2006/relationships/hyperlink" Target="https://devforum.roblox.com/t/menu-ui-feedback/1192939" TargetMode="External"/><Relationship Id="rId25" Type="http://schemas.openxmlformats.org/officeDocument/2006/relationships/hyperlink" Target="https://www.shutterstock.com/image-vector/dog-food-package-animal-feed-pet-2308045377" TargetMode="External"/><Relationship Id="rId33" Type="http://schemas.openxmlformats.org/officeDocument/2006/relationships/hyperlink" Target="https://gifdb.com/gif/pusheen-cozy-dg3qz68mqgmlmy4e.html" TargetMode="External"/><Relationship Id="rId38" Type="http://schemas.openxmlformats.org/officeDocument/2006/relationships/hyperlink" Target="https://in.pinterest.com/pin/cute-seamless-pattern-with-pet-paw-bone-and-hearts-vector-illustration-on-pink-background-it-can-be-used-for-wallpapers-in-2024--635922409913392309/" TargetMode="External"/><Relationship Id="rId46" Type="http://schemas.openxmlformats.org/officeDocument/2006/relationships/hyperlink" Target="https://www.123rf.com/photo_93802218_cute-cartoon-shiba-inu-puppy-vector-illustration-little-sleeping-dog-drawing.html" TargetMode="External"/><Relationship Id="rId59" Type="http://schemas.openxmlformats.org/officeDocument/2006/relationships/hyperlink" Target="https://www.canva.com/photos/MAEhi7Znr7c/" TargetMode="External"/><Relationship Id="rId67" Type="http://schemas.openxmlformats.org/officeDocument/2006/relationships/hyperlink" Target="https://www.reddit.com/r/aww/comments/jjnk1v/since_i_dont_have_a_shiba_inu_i_drew_one_hope_you/" TargetMode="External"/><Relationship Id="rId20" Type="http://schemas.openxmlformats.org/officeDocument/2006/relationships/hyperlink" Target="https://www.shutterstock.com/image-vector/cartoon-kawaii-cute-pet-shiba-inu-2422042303" TargetMode="External"/><Relationship Id="rId41" Type="http://schemas.openxmlformats.org/officeDocument/2006/relationships/hyperlink" Target="https://pngtree.com/freepng/creative-dog-toy-illustration_4710914.html" TargetMode="External"/><Relationship Id="rId54" Type="http://schemas.openxmlformats.org/officeDocument/2006/relationships/hyperlink" Target="https://pngimg.com/image/106903" TargetMode="External"/><Relationship Id="rId62" Type="http://schemas.openxmlformats.org/officeDocument/2006/relationships/hyperlink" Target="https://sweezy-cursors.com/cursor/pusheen-eating-noodles-animated/" TargetMode="Externa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fonts.google.com/specimen/Sniglet" TargetMode="External"/><Relationship Id="rId23" Type="http://schemas.openxmlformats.org/officeDocument/2006/relationships/hyperlink" Target="https://www.vecteezy.com/vector-art/43189221-dog-food-snack-cartoon" TargetMode="External"/><Relationship Id="rId28" Type="http://schemas.openxmlformats.org/officeDocument/2006/relationships/hyperlink" Target="https://www.flaticon.com/free-icon/book_9740788?term=diary&amp;page=1&amp;position=31&amp;origin=search&amp;related_id=9740788" TargetMode="External"/><Relationship Id="rId36" Type="http://schemas.openxmlformats.org/officeDocument/2006/relationships/hyperlink" Target="https://www.canva.com/icons/MAEpd456DuE/" TargetMode="External"/><Relationship Id="rId49" Type="http://schemas.openxmlformats.org/officeDocument/2006/relationships/hyperlink" Target="https://www.dreamstime.com/gamepad-joystick-game-controller-seamless-pattern-devices-video-games-esports-gamer-white-background-hand-drawn-vector-image148103896" TargetMode="External"/><Relationship Id="rId57" Type="http://schemas.openxmlformats.org/officeDocument/2006/relationships/hyperlink" Target="https://in.pinterest.com/pin/premium-vector--296322850485401094/" TargetMode="External"/><Relationship Id="rId10" Type="http://schemas.openxmlformats.org/officeDocument/2006/relationships/hyperlink" Target="https://claude.ai/new" TargetMode="External"/><Relationship Id="rId31" Type="http://schemas.openxmlformats.org/officeDocument/2006/relationships/hyperlink" Target="https://www.flaticon.com/free-icon/restart_3594008?term=restart&amp;page=1&amp;position=2&amp;origin=search&amp;related_id=3594008" TargetMode="External"/><Relationship Id="rId44" Type="http://schemas.openxmlformats.org/officeDocument/2006/relationships/hyperlink" Target="https://www.alamy.com/cute-cartoon-shiba-inu-puppy-taking-power-nap-with-charging-battery-adorable-sleeping-dog-drawing-vector-illustration-image329789630.html" TargetMode="External"/><Relationship Id="rId52" Type="http://schemas.openxmlformats.org/officeDocument/2006/relationships/hyperlink" Target="https://pngtree.com/freepng/hand-drawn-comic-speech-bubbles-png_8367642.htmltoys" TargetMode="External"/><Relationship Id="rId60" Type="http://schemas.openxmlformats.org/officeDocument/2006/relationships/hyperlink" Target="https://www.pngegg.com/en/png-swlsj" TargetMode="External"/><Relationship Id="rId65" Type="http://schemas.openxmlformats.org/officeDocument/2006/relationships/hyperlink" Target="https://tvtropes.org/pmwiki/pmwiki.php/Webcomic/PusheenTheCa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hatgpt.com/" TargetMode="External"/><Relationship Id="rId13" Type="http://schemas.openxmlformats.org/officeDocument/2006/relationships/hyperlink" Target="https://fontsfree.net/marykate-font-download.html" TargetMode="External"/><Relationship Id="rId18" Type="http://schemas.openxmlformats.org/officeDocument/2006/relationships/hyperlink" Target="https://www.freepik.com/premium-ai-image/dog-that-is-named-shiba-inu_88224662.htm" TargetMode="External"/><Relationship Id="rId39" Type="http://schemas.openxmlformats.org/officeDocument/2006/relationships/hyperlink" Target="https://www.vecteezy.com/vector-art/4606141-simple-cartoon-icon-scissors-on-a-white-background-cartoon-vector" TargetMode="External"/><Relationship Id="rId34" Type="http://schemas.openxmlformats.org/officeDocument/2006/relationships/hyperlink" Target="https://www.shutterstock.com/image-vector/hands-playing-rock-paper-scissors-game-2187551809" TargetMode="External"/><Relationship Id="rId50" Type="http://schemas.openxmlformats.org/officeDocument/2006/relationships/hyperlink" Target="https://www.dreamstime.com/shiba-inu-dog-cartoon-hand-drawn-style-shiba-inu-dog-hand-drawn-cartoon-animal-character-hand-drawing-cartoon-character-design-image154698682" TargetMode="External"/><Relationship Id="rId55" Type="http://schemas.openxmlformats.org/officeDocument/2006/relationships/hyperlink" Target="https://pngimg.com/image/1069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374AE5-5F58-4D2B-8433-F360FE22E0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1</TotalTime>
  <Pages>7</Pages>
  <Words>2310</Words>
  <Characters>13169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LIM XIWEI</cp:lastModifiedBy>
  <cp:revision>61</cp:revision>
  <dcterms:created xsi:type="dcterms:W3CDTF">2024-07-20T23:46:00Z</dcterms:created>
  <dcterms:modified xsi:type="dcterms:W3CDTF">2024-08-27T01:57:00Z</dcterms:modified>
</cp:coreProperties>
</file>